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3655A4" w14:textId="7EA041C9" w:rsidR="00BB73D3" w:rsidRPr="00F91F74" w:rsidRDefault="00BB73D3" w:rsidP="00BB73D3">
      <w:pPr>
        <w:pStyle w:val="Nadpis2"/>
        <w:spacing w:after="360"/>
      </w:pPr>
      <w:bookmarkStart w:id="0" w:name="_GoBack"/>
      <w:r>
        <w:t>Příloha č. 1</w:t>
      </w:r>
      <w:bookmarkEnd w:id="0"/>
      <w:r>
        <w:br/>
      </w:r>
      <w:r w:rsidRPr="00BB73D3">
        <w:t>Návrh</w:t>
      </w:r>
      <w:r w:rsidR="00C82866">
        <w:t xml:space="preserve"> studentského</w:t>
      </w:r>
      <w:r w:rsidRPr="00BB73D3">
        <w:t xml:space="preserve"> projektu </w:t>
      </w:r>
      <w:r w:rsidR="00C82866" w:rsidRPr="00BB73D3">
        <w:t xml:space="preserve"> </w:t>
      </w:r>
    </w:p>
    <w:tbl>
      <w:tblPr>
        <w:tblW w:w="9367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4"/>
        <w:gridCol w:w="3707"/>
        <w:gridCol w:w="3276"/>
      </w:tblGrid>
      <w:tr w:rsidR="00575A01" w:rsidRPr="00575A01" w14:paraId="22AD4698" w14:textId="77777777" w:rsidTr="00593AFA">
        <w:trPr>
          <w:trHeight w:val="251"/>
        </w:trPr>
        <w:tc>
          <w:tcPr>
            <w:tcW w:w="2384" w:type="dxa"/>
            <w:shd w:val="clear" w:color="auto" w:fill="auto"/>
            <w:vAlign w:val="center"/>
          </w:tcPr>
          <w:p w14:paraId="388054C9" w14:textId="6508B8A0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  <w:r w:rsidRPr="00575A01">
              <w:rPr>
                <w:b/>
                <w:bCs/>
                <w:sz w:val="22"/>
                <w:szCs w:val="22"/>
              </w:rPr>
              <w:t>Název projektu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2E41858D" w14:textId="77777777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75A01" w:rsidRPr="00575A01" w14:paraId="6769591C" w14:textId="77777777" w:rsidTr="00593AFA">
        <w:trPr>
          <w:trHeight w:val="503"/>
        </w:trPr>
        <w:tc>
          <w:tcPr>
            <w:tcW w:w="2384" w:type="dxa"/>
            <w:shd w:val="clear" w:color="auto" w:fill="auto"/>
            <w:vAlign w:val="center"/>
          </w:tcPr>
          <w:p w14:paraId="6C79FCEC" w14:textId="490ADA6D" w:rsidR="00575A01" w:rsidRPr="00575A01" w:rsidRDefault="00575A01" w:rsidP="00FB5E4F">
            <w:pPr>
              <w:rPr>
                <w:b/>
                <w:bCs/>
                <w:sz w:val="22"/>
                <w:szCs w:val="22"/>
              </w:rPr>
            </w:pPr>
            <w:r w:rsidRPr="00575A01">
              <w:rPr>
                <w:b/>
                <w:bCs/>
                <w:sz w:val="22"/>
                <w:szCs w:val="22"/>
              </w:rPr>
              <w:t xml:space="preserve">Název projektu </w:t>
            </w:r>
            <w:r w:rsidR="004451F3">
              <w:rPr>
                <w:b/>
                <w:bCs/>
                <w:sz w:val="22"/>
                <w:szCs w:val="22"/>
              </w:rPr>
              <w:t>v</w:t>
            </w:r>
            <w:r w:rsidR="00FB5E4F">
              <w:rPr>
                <w:b/>
                <w:bCs/>
                <w:sz w:val="22"/>
                <w:szCs w:val="22"/>
              </w:rPr>
              <w:t> </w:t>
            </w:r>
            <w:r w:rsidR="004451F3">
              <w:rPr>
                <w:b/>
                <w:bCs/>
                <w:sz w:val="22"/>
                <w:szCs w:val="22"/>
              </w:rPr>
              <w:t>angličtině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1EE8E36C" w14:textId="77777777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</w:p>
        </w:tc>
      </w:tr>
      <w:tr w:rsidR="004451F3" w:rsidRPr="00575A01" w14:paraId="7462C60D" w14:textId="77777777" w:rsidTr="00593AFA">
        <w:trPr>
          <w:trHeight w:val="251"/>
        </w:trPr>
        <w:tc>
          <w:tcPr>
            <w:tcW w:w="2384" w:type="dxa"/>
            <w:shd w:val="clear" w:color="auto" w:fill="auto"/>
            <w:vAlign w:val="center"/>
          </w:tcPr>
          <w:p w14:paraId="600DCF72" w14:textId="0D687499" w:rsidR="004451F3" w:rsidRPr="00575A01" w:rsidRDefault="004451F3" w:rsidP="00575A01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notace projektu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0CDC2421" w14:textId="77777777" w:rsidR="004451F3" w:rsidRPr="00575A01" w:rsidRDefault="004451F3" w:rsidP="00575A01">
            <w:pPr>
              <w:rPr>
                <w:b/>
                <w:bCs/>
                <w:sz w:val="22"/>
                <w:szCs w:val="22"/>
              </w:rPr>
            </w:pPr>
          </w:p>
        </w:tc>
      </w:tr>
      <w:tr w:rsidR="004451F3" w:rsidRPr="00575A01" w14:paraId="279AE6D2" w14:textId="77777777" w:rsidTr="00593AFA">
        <w:trPr>
          <w:trHeight w:val="512"/>
        </w:trPr>
        <w:tc>
          <w:tcPr>
            <w:tcW w:w="2384" w:type="dxa"/>
            <w:shd w:val="clear" w:color="auto" w:fill="auto"/>
            <w:vAlign w:val="center"/>
          </w:tcPr>
          <w:p w14:paraId="6DA424BA" w14:textId="26877F94" w:rsidR="004451F3" w:rsidRDefault="004451F3" w:rsidP="00FB5E4F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notace projektu v</w:t>
            </w:r>
            <w:r w:rsidR="00FB5E4F">
              <w:rPr>
                <w:b/>
                <w:bCs/>
                <w:sz w:val="22"/>
                <w:szCs w:val="22"/>
              </w:rPr>
              <w:t> </w:t>
            </w:r>
            <w:r>
              <w:rPr>
                <w:b/>
                <w:bCs/>
                <w:sz w:val="22"/>
                <w:szCs w:val="22"/>
              </w:rPr>
              <w:t>angličtině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4D21DFFE" w14:textId="77777777" w:rsidR="004451F3" w:rsidRDefault="004451F3" w:rsidP="00575A01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75A01" w:rsidRPr="00575A01" w14:paraId="07F1AA89" w14:textId="77777777" w:rsidTr="00593AFA">
        <w:trPr>
          <w:trHeight w:val="351"/>
        </w:trPr>
        <w:tc>
          <w:tcPr>
            <w:tcW w:w="2384" w:type="dxa"/>
            <w:shd w:val="clear" w:color="auto" w:fill="auto"/>
            <w:vAlign w:val="center"/>
          </w:tcPr>
          <w:p w14:paraId="4F8C6DD3" w14:textId="4157D0DF" w:rsidR="00575A01" w:rsidRPr="00575A01" w:rsidRDefault="00575A01" w:rsidP="00575A01">
            <w:pPr>
              <w:tabs>
                <w:tab w:val="num" w:pos="900"/>
              </w:tabs>
              <w:spacing w:before="120"/>
              <w:rPr>
                <w:b/>
                <w:bCs/>
                <w:sz w:val="22"/>
                <w:szCs w:val="22"/>
              </w:rPr>
            </w:pPr>
            <w:r w:rsidRPr="00575A01">
              <w:rPr>
                <w:b/>
                <w:bCs/>
                <w:sz w:val="22"/>
                <w:szCs w:val="22"/>
              </w:rPr>
              <w:t>Kód projektu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595E0BA5" w14:textId="77777777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75A01" w:rsidRPr="00575A01" w14:paraId="28E8A9C9" w14:textId="77777777" w:rsidTr="00593AFA">
        <w:trPr>
          <w:trHeight w:val="251"/>
        </w:trPr>
        <w:tc>
          <w:tcPr>
            <w:tcW w:w="2384" w:type="dxa"/>
            <w:shd w:val="clear" w:color="auto" w:fill="auto"/>
            <w:vAlign w:val="center"/>
          </w:tcPr>
          <w:p w14:paraId="5D280B55" w14:textId="60F4D6CC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  <w:r w:rsidRPr="00575A01">
              <w:rPr>
                <w:b/>
                <w:bCs/>
                <w:sz w:val="22"/>
                <w:szCs w:val="22"/>
              </w:rPr>
              <w:t>Řešitel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6447933E" w14:textId="5A45AB87" w:rsidR="00575A01" w:rsidRPr="00593AFA" w:rsidRDefault="00C16E93" w:rsidP="00575A01">
            <w:pPr>
              <w:rPr>
                <w:bCs/>
                <w:i/>
                <w:sz w:val="22"/>
                <w:szCs w:val="22"/>
              </w:rPr>
            </w:pPr>
            <w:r w:rsidRPr="00593AFA">
              <w:rPr>
                <w:bCs/>
                <w:i/>
                <w:sz w:val="22"/>
                <w:szCs w:val="22"/>
              </w:rPr>
              <w:t>hodnost</w:t>
            </w:r>
            <w:r>
              <w:rPr>
                <w:bCs/>
                <w:i/>
                <w:sz w:val="22"/>
                <w:szCs w:val="22"/>
              </w:rPr>
              <w:t xml:space="preserve"> titul</w:t>
            </w:r>
            <w:r w:rsidR="008F7C53">
              <w:rPr>
                <w:bCs/>
                <w:i/>
                <w:sz w:val="22"/>
                <w:szCs w:val="22"/>
              </w:rPr>
              <w:t>(y)</w:t>
            </w:r>
            <w:r w:rsidRPr="00593AFA">
              <w:rPr>
                <w:bCs/>
                <w:i/>
                <w:sz w:val="22"/>
                <w:szCs w:val="22"/>
              </w:rPr>
              <w:t xml:space="preserve"> jméno příjmení (katedra)</w:t>
            </w:r>
          </w:p>
        </w:tc>
      </w:tr>
      <w:tr w:rsidR="00575A01" w:rsidRPr="00575A01" w14:paraId="6B761BE6" w14:textId="77777777" w:rsidTr="00593AFA">
        <w:trPr>
          <w:trHeight w:val="251"/>
        </w:trPr>
        <w:tc>
          <w:tcPr>
            <w:tcW w:w="2384" w:type="dxa"/>
            <w:vMerge w:val="restart"/>
            <w:shd w:val="clear" w:color="auto" w:fill="auto"/>
            <w:vAlign w:val="center"/>
          </w:tcPr>
          <w:p w14:paraId="00C64BF4" w14:textId="2BE13D82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  <w:r w:rsidRPr="00575A01">
              <w:rPr>
                <w:b/>
                <w:bCs/>
                <w:kern w:val="32"/>
                <w:sz w:val="22"/>
                <w:szCs w:val="22"/>
              </w:rPr>
              <w:t>Spoluřešitelé</w:t>
            </w:r>
          </w:p>
        </w:tc>
        <w:tc>
          <w:tcPr>
            <w:tcW w:w="3707" w:type="dxa"/>
            <w:shd w:val="clear" w:color="auto" w:fill="auto"/>
            <w:vAlign w:val="center"/>
          </w:tcPr>
          <w:p w14:paraId="525C9180" w14:textId="77777777" w:rsidR="00575A01" w:rsidRPr="00575A01" w:rsidRDefault="00575A01" w:rsidP="00575A01">
            <w:pPr>
              <w:rPr>
                <w:bCs/>
                <w:sz w:val="22"/>
                <w:szCs w:val="22"/>
              </w:rPr>
            </w:pPr>
            <w:r w:rsidRPr="00575A01">
              <w:rPr>
                <w:b/>
                <w:bCs/>
                <w:kern w:val="32"/>
                <w:sz w:val="22"/>
                <w:szCs w:val="22"/>
              </w:rPr>
              <w:t>Akademičtí pracovníci</w:t>
            </w:r>
          </w:p>
        </w:tc>
        <w:tc>
          <w:tcPr>
            <w:tcW w:w="3276" w:type="dxa"/>
            <w:shd w:val="clear" w:color="auto" w:fill="auto"/>
            <w:vAlign w:val="center"/>
          </w:tcPr>
          <w:p w14:paraId="4446CEBE" w14:textId="77777777" w:rsidR="00575A01" w:rsidRPr="00575A01" w:rsidRDefault="00575A01" w:rsidP="00575A01">
            <w:pPr>
              <w:rPr>
                <w:bCs/>
                <w:sz w:val="22"/>
                <w:szCs w:val="22"/>
              </w:rPr>
            </w:pPr>
            <w:r w:rsidRPr="00575A01">
              <w:rPr>
                <w:b/>
                <w:bCs/>
                <w:kern w:val="32"/>
                <w:sz w:val="22"/>
                <w:szCs w:val="22"/>
              </w:rPr>
              <w:t>Studenti</w:t>
            </w:r>
          </w:p>
        </w:tc>
      </w:tr>
      <w:tr w:rsidR="00575A01" w:rsidRPr="00575A01" w14:paraId="1BF1752E" w14:textId="77777777" w:rsidTr="00593AFA">
        <w:trPr>
          <w:trHeight w:val="261"/>
        </w:trPr>
        <w:tc>
          <w:tcPr>
            <w:tcW w:w="2384" w:type="dxa"/>
            <w:vMerge/>
            <w:shd w:val="clear" w:color="auto" w:fill="auto"/>
            <w:vAlign w:val="center"/>
          </w:tcPr>
          <w:p w14:paraId="2D192E55" w14:textId="77777777" w:rsidR="00575A01" w:rsidRPr="00575A01" w:rsidRDefault="00575A01" w:rsidP="00575A01">
            <w:pPr>
              <w:rPr>
                <w:b/>
                <w:bCs/>
                <w:kern w:val="32"/>
                <w:sz w:val="22"/>
                <w:szCs w:val="22"/>
              </w:rPr>
            </w:pPr>
          </w:p>
        </w:tc>
        <w:tc>
          <w:tcPr>
            <w:tcW w:w="3707" w:type="dxa"/>
            <w:shd w:val="clear" w:color="auto" w:fill="auto"/>
            <w:vAlign w:val="center"/>
          </w:tcPr>
          <w:p w14:paraId="3A133C62" w14:textId="30B73487" w:rsidR="00575A01" w:rsidRPr="00575A01" w:rsidRDefault="00C16E93" w:rsidP="00575A01">
            <w:pPr>
              <w:rPr>
                <w:b/>
                <w:bCs/>
                <w:sz w:val="22"/>
                <w:szCs w:val="22"/>
              </w:rPr>
            </w:pPr>
            <w:r w:rsidRPr="00FC1166">
              <w:rPr>
                <w:bCs/>
                <w:i/>
                <w:sz w:val="22"/>
                <w:szCs w:val="22"/>
              </w:rPr>
              <w:t>hodnost</w:t>
            </w:r>
            <w:r>
              <w:rPr>
                <w:bCs/>
                <w:i/>
                <w:sz w:val="22"/>
                <w:szCs w:val="22"/>
              </w:rPr>
              <w:t xml:space="preserve"> titul</w:t>
            </w:r>
            <w:r w:rsidR="008F7C53">
              <w:rPr>
                <w:bCs/>
                <w:i/>
                <w:sz w:val="22"/>
                <w:szCs w:val="22"/>
              </w:rPr>
              <w:t>(y)</w:t>
            </w:r>
            <w:r w:rsidRPr="00FC1166">
              <w:rPr>
                <w:bCs/>
                <w:i/>
                <w:sz w:val="22"/>
                <w:szCs w:val="22"/>
              </w:rPr>
              <w:t xml:space="preserve"> jméno příjmení (katedra)</w:t>
            </w:r>
          </w:p>
        </w:tc>
        <w:tc>
          <w:tcPr>
            <w:tcW w:w="3276" w:type="dxa"/>
            <w:shd w:val="clear" w:color="auto" w:fill="auto"/>
            <w:vAlign w:val="center"/>
          </w:tcPr>
          <w:p w14:paraId="0F005CB6" w14:textId="7B571FD7" w:rsidR="00575A01" w:rsidRPr="00575A01" w:rsidRDefault="00B15296" w:rsidP="00575A01">
            <w:pPr>
              <w:rPr>
                <w:b/>
                <w:bCs/>
                <w:sz w:val="22"/>
                <w:szCs w:val="22"/>
              </w:rPr>
            </w:pPr>
            <w:r w:rsidRPr="00FC1166">
              <w:rPr>
                <w:bCs/>
                <w:i/>
                <w:sz w:val="22"/>
                <w:szCs w:val="22"/>
              </w:rPr>
              <w:t>hodnost</w:t>
            </w:r>
            <w:r>
              <w:rPr>
                <w:bCs/>
                <w:i/>
                <w:sz w:val="22"/>
                <w:szCs w:val="22"/>
              </w:rPr>
              <w:t xml:space="preserve"> titul(y)</w:t>
            </w:r>
            <w:r w:rsidRPr="00FC1166">
              <w:rPr>
                <w:bCs/>
                <w:i/>
                <w:sz w:val="22"/>
                <w:szCs w:val="22"/>
              </w:rPr>
              <w:t xml:space="preserve"> jméno příjmení (katedra)</w:t>
            </w:r>
          </w:p>
        </w:tc>
      </w:tr>
      <w:tr w:rsidR="00575A01" w:rsidRPr="00575A01" w14:paraId="31F7648B" w14:textId="77777777" w:rsidTr="00593AFA">
        <w:trPr>
          <w:trHeight w:val="261"/>
        </w:trPr>
        <w:tc>
          <w:tcPr>
            <w:tcW w:w="2384" w:type="dxa"/>
            <w:vMerge/>
            <w:shd w:val="clear" w:color="auto" w:fill="auto"/>
            <w:vAlign w:val="center"/>
          </w:tcPr>
          <w:p w14:paraId="19292EFE" w14:textId="77777777" w:rsidR="00575A01" w:rsidRPr="00575A01" w:rsidRDefault="00575A01" w:rsidP="00575A01">
            <w:pPr>
              <w:rPr>
                <w:b/>
                <w:bCs/>
                <w:kern w:val="32"/>
                <w:sz w:val="22"/>
                <w:szCs w:val="22"/>
              </w:rPr>
            </w:pPr>
          </w:p>
        </w:tc>
        <w:tc>
          <w:tcPr>
            <w:tcW w:w="3707" w:type="dxa"/>
            <w:shd w:val="clear" w:color="auto" w:fill="auto"/>
            <w:vAlign w:val="center"/>
          </w:tcPr>
          <w:p w14:paraId="5BFC9279" w14:textId="77777777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76" w:type="dxa"/>
            <w:shd w:val="clear" w:color="auto" w:fill="auto"/>
            <w:vAlign w:val="center"/>
          </w:tcPr>
          <w:p w14:paraId="038C21C0" w14:textId="77777777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75A01" w:rsidRPr="00575A01" w14:paraId="43D3EAF5" w14:textId="77777777" w:rsidTr="00593AFA">
        <w:trPr>
          <w:trHeight w:val="251"/>
        </w:trPr>
        <w:tc>
          <w:tcPr>
            <w:tcW w:w="2384" w:type="dxa"/>
            <w:shd w:val="clear" w:color="auto" w:fill="auto"/>
            <w:vAlign w:val="center"/>
          </w:tcPr>
          <w:p w14:paraId="7AD8FF43" w14:textId="7B015F31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  <w:r w:rsidRPr="00575A01">
              <w:rPr>
                <w:b/>
                <w:bCs/>
                <w:kern w:val="32"/>
                <w:sz w:val="22"/>
                <w:szCs w:val="22"/>
              </w:rPr>
              <w:t>Doba řešení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71C59437" w14:textId="133B178B" w:rsidR="00575A01" w:rsidRPr="00593AFA" w:rsidRDefault="004451F3" w:rsidP="00575A01">
            <w:pPr>
              <w:rPr>
                <w:bCs/>
                <w:i/>
                <w:sz w:val="22"/>
                <w:szCs w:val="22"/>
              </w:rPr>
            </w:pPr>
            <w:r w:rsidRPr="00593AFA">
              <w:rPr>
                <w:bCs/>
                <w:i/>
                <w:sz w:val="22"/>
                <w:szCs w:val="22"/>
              </w:rPr>
              <w:t>od–do</w:t>
            </w:r>
          </w:p>
        </w:tc>
      </w:tr>
      <w:tr w:rsidR="00575A01" w:rsidRPr="00575A01" w14:paraId="3BA0498D" w14:textId="77777777" w:rsidTr="00593AFA">
        <w:trPr>
          <w:trHeight w:val="251"/>
        </w:trPr>
        <w:tc>
          <w:tcPr>
            <w:tcW w:w="2384" w:type="dxa"/>
            <w:shd w:val="clear" w:color="auto" w:fill="auto"/>
            <w:vAlign w:val="center"/>
          </w:tcPr>
          <w:p w14:paraId="33E97EEA" w14:textId="7EADD920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  <w:r w:rsidRPr="00575A01">
              <w:rPr>
                <w:b/>
                <w:bCs/>
                <w:kern w:val="32"/>
                <w:sz w:val="22"/>
                <w:szCs w:val="22"/>
              </w:rPr>
              <w:t>Řešitelské pracoviště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1FB69C8B" w14:textId="77777777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75A01" w:rsidRPr="00575A01" w14:paraId="60FE01DC" w14:textId="77777777" w:rsidTr="00593AFA">
        <w:trPr>
          <w:trHeight w:val="503"/>
        </w:trPr>
        <w:tc>
          <w:tcPr>
            <w:tcW w:w="2384" w:type="dxa"/>
            <w:shd w:val="clear" w:color="auto" w:fill="auto"/>
            <w:vAlign w:val="center"/>
          </w:tcPr>
          <w:p w14:paraId="0F3283E3" w14:textId="4CE9A635" w:rsidR="00575A01" w:rsidRPr="00C01C72" w:rsidRDefault="00575A01">
            <w:pPr>
              <w:rPr>
                <w:b/>
                <w:sz w:val="22"/>
                <w:szCs w:val="22"/>
              </w:rPr>
            </w:pPr>
            <w:r w:rsidRPr="00575A01">
              <w:rPr>
                <w:b/>
                <w:sz w:val="22"/>
                <w:szCs w:val="22"/>
              </w:rPr>
              <w:t>Vymezení předmětu výzkumné činnosti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1FFA50E4" w14:textId="77777777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75A01" w:rsidRPr="00575A01" w14:paraId="0C67980D" w14:textId="77777777" w:rsidTr="00593AFA">
        <w:trPr>
          <w:trHeight w:val="373"/>
        </w:trPr>
        <w:tc>
          <w:tcPr>
            <w:tcW w:w="2384" w:type="dxa"/>
            <w:shd w:val="clear" w:color="auto" w:fill="auto"/>
            <w:vAlign w:val="center"/>
          </w:tcPr>
          <w:p w14:paraId="0B9A3642" w14:textId="59AA5119" w:rsidR="00575A01" w:rsidRPr="00575A01" w:rsidRDefault="00575A01" w:rsidP="00575A01">
            <w:pPr>
              <w:spacing w:before="120"/>
              <w:rPr>
                <w:b/>
                <w:sz w:val="22"/>
                <w:szCs w:val="22"/>
              </w:rPr>
            </w:pPr>
            <w:r w:rsidRPr="00575A01">
              <w:rPr>
                <w:b/>
                <w:sz w:val="22"/>
                <w:szCs w:val="22"/>
              </w:rPr>
              <w:t xml:space="preserve">Cíl </w:t>
            </w:r>
            <w:r w:rsidR="004451F3">
              <w:rPr>
                <w:b/>
                <w:sz w:val="22"/>
                <w:szCs w:val="22"/>
              </w:rPr>
              <w:t>projektu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36203394" w14:textId="77777777" w:rsidR="00575A01" w:rsidRPr="00575A01" w:rsidRDefault="00575A01" w:rsidP="00575A01">
            <w:pPr>
              <w:rPr>
                <w:b/>
                <w:bCs/>
                <w:sz w:val="22"/>
                <w:szCs w:val="22"/>
              </w:rPr>
            </w:pPr>
          </w:p>
        </w:tc>
      </w:tr>
      <w:tr w:rsidR="00575A01" w:rsidRPr="00575A01" w14:paraId="68EC9640" w14:textId="77777777" w:rsidTr="00593AFA">
        <w:trPr>
          <w:trHeight w:val="885"/>
        </w:trPr>
        <w:tc>
          <w:tcPr>
            <w:tcW w:w="2384" w:type="dxa"/>
            <w:shd w:val="clear" w:color="auto" w:fill="auto"/>
            <w:vAlign w:val="center"/>
          </w:tcPr>
          <w:p w14:paraId="7D40D1AF" w14:textId="1758A2BE" w:rsidR="00575A01" w:rsidRPr="00575A01" w:rsidRDefault="00575A01" w:rsidP="00FB5E4F">
            <w:pPr>
              <w:spacing w:before="120"/>
              <w:rPr>
                <w:b/>
                <w:sz w:val="22"/>
                <w:szCs w:val="22"/>
              </w:rPr>
            </w:pPr>
            <w:r w:rsidRPr="00575A01">
              <w:rPr>
                <w:b/>
                <w:sz w:val="22"/>
                <w:szCs w:val="22"/>
              </w:rPr>
              <w:t xml:space="preserve">Dílčí cíle </w:t>
            </w:r>
            <w:r w:rsidR="004451F3">
              <w:rPr>
                <w:b/>
                <w:sz w:val="22"/>
                <w:szCs w:val="22"/>
              </w:rPr>
              <w:t xml:space="preserve">projektu </w:t>
            </w:r>
            <w:r w:rsidR="00511B12">
              <w:rPr>
                <w:b/>
                <w:sz w:val="22"/>
                <w:szCs w:val="22"/>
              </w:rPr>
              <w:t>a</w:t>
            </w:r>
            <w:r w:rsidR="00FB5E4F">
              <w:rPr>
                <w:b/>
                <w:sz w:val="22"/>
                <w:szCs w:val="22"/>
              </w:rPr>
              <w:t> </w:t>
            </w:r>
            <w:r w:rsidR="00511B12">
              <w:rPr>
                <w:b/>
                <w:sz w:val="22"/>
                <w:szCs w:val="22"/>
              </w:rPr>
              <w:t>termíny jejich dosažení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3AB911CC" w14:textId="20604836" w:rsidR="00570D7E" w:rsidRPr="00575A01" w:rsidRDefault="00951B14" w:rsidP="00570D7E">
            <w:pPr>
              <w:rPr>
                <w:b/>
                <w:bCs/>
                <w:sz w:val="22"/>
                <w:szCs w:val="22"/>
              </w:rPr>
            </w:pPr>
            <w:r>
              <w:rPr>
                <w:bCs/>
                <w:i/>
                <w:iCs/>
                <w:sz w:val="22"/>
                <w:szCs w:val="22"/>
              </w:rPr>
              <w:t xml:space="preserve">např.: </w:t>
            </w:r>
            <w:r>
              <w:rPr>
                <w:bCs/>
                <w:i/>
                <w:iCs/>
                <w:sz w:val="22"/>
                <w:szCs w:val="22"/>
              </w:rPr>
              <w:br/>
            </w:r>
            <w:r w:rsidR="00570D7E">
              <w:rPr>
                <w:bCs/>
                <w:i/>
                <w:iCs/>
                <w:sz w:val="22"/>
                <w:szCs w:val="22"/>
              </w:rPr>
              <w:t>1</w:t>
            </w:r>
            <w:r>
              <w:rPr>
                <w:bCs/>
                <w:i/>
                <w:iCs/>
                <w:sz w:val="22"/>
                <w:szCs w:val="22"/>
              </w:rPr>
              <w:t xml:space="preserve">. </w:t>
            </w:r>
            <w:r w:rsidR="00570D7E">
              <w:rPr>
                <w:bCs/>
                <w:i/>
                <w:iCs/>
                <w:sz w:val="22"/>
                <w:szCs w:val="22"/>
              </w:rPr>
              <w:t xml:space="preserve">Provést </w:t>
            </w:r>
            <w:r>
              <w:rPr>
                <w:bCs/>
                <w:i/>
                <w:iCs/>
                <w:sz w:val="22"/>
                <w:szCs w:val="22"/>
              </w:rPr>
              <w:t>mezinárodní komparac</w:t>
            </w:r>
            <w:r w:rsidR="00570D7E">
              <w:rPr>
                <w:bCs/>
                <w:i/>
                <w:iCs/>
                <w:sz w:val="22"/>
                <w:szCs w:val="22"/>
              </w:rPr>
              <w:t>i k …</w:t>
            </w:r>
            <w:r>
              <w:rPr>
                <w:bCs/>
                <w:i/>
                <w:iCs/>
                <w:sz w:val="22"/>
                <w:szCs w:val="22"/>
              </w:rPr>
              <w:t xml:space="preserve"> (termín: 15. 9. 2020)</w:t>
            </w:r>
            <w:r w:rsidR="00570D7E">
              <w:rPr>
                <w:bCs/>
                <w:i/>
                <w:iCs/>
                <w:sz w:val="22"/>
                <w:szCs w:val="22"/>
              </w:rPr>
              <w:br/>
              <w:t>2. …</w:t>
            </w:r>
          </w:p>
        </w:tc>
      </w:tr>
      <w:tr w:rsidR="00575A01" w:rsidRPr="00575A01" w14:paraId="37D7C90C" w14:textId="77777777" w:rsidTr="00593AFA">
        <w:trPr>
          <w:trHeight w:val="755"/>
        </w:trPr>
        <w:tc>
          <w:tcPr>
            <w:tcW w:w="2384" w:type="dxa"/>
            <w:shd w:val="clear" w:color="auto" w:fill="auto"/>
            <w:vAlign w:val="center"/>
          </w:tcPr>
          <w:p w14:paraId="574CF89B" w14:textId="7EDD0639" w:rsidR="00575A01" w:rsidRPr="00575A01" w:rsidRDefault="00912E18" w:rsidP="00A127A5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lánované</w:t>
            </w:r>
            <w:r w:rsidR="00575A01" w:rsidRPr="00575A01">
              <w:rPr>
                <w:b/>
                <w:sz w:val="22"/>
                <w:szCs w:val="22"/>
              </w:rPr>
              <w:t xml:space="preserve"> </w:t>
            </w:r>
            <w:r w:rsidR="004451F3">
              <w:rPr>
                <w:b/>
                <w:sz w:val="22"/>
                <w:szCs w:val="22"/>
              </w:rPr>
              <w:t xml:space="preserve">publikační </w:t>
            </w:r>
            <w:r w:rsidR="00BC1AA4">
              <w:rPr>
                <w:b/>
                <w:sz w:val="22"/>
                <w:szCs w:val="22"/>
              </w:rPr>
              <w:t xml:space="preserve">výsledky 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3EEA269A" w14:textId="7C317E6D" w:rsidR="00575A01" w:rsidRPr="00A127A5" w:rsidRDefault="003D7EB9" w:rsidP="00652E7B">
            <w:pPr>
              <w:rPr>
                <w:bCs/>
                <w:i/>
                <w:iCs/>
                <w:sz w:val="22"/>
                <w:szCs w:val="22"/>
                <w:vertAlign w:val="subscript"/>
              </w:rPr>
            </w:pPr>
            <w:r>
              <w:rPr>
                <w:bCs/>
                <w:i/>
                <w:iCs/>
                <w:sz w:val="22"/>
                <w:szCs w:val="22"/>
              </w:rPr>
              <w:t xml:space="preserve">např.: </w:t>
            </w:r>
            <w:r w:rsidR="00912E18">
              <w:rPr>
                <w:bCs/>
                <w:i/>
                <w:iCs/>
                <w:sz w:val="22"/>
                <w:szCs w:val="22"/>
              </w:rPr>
              <w:br/>
            </w:r>
            <w:r>
              <w:rPr>
                <w:bCs/>
                <w:i/>
                <w:iCs/>
                <w:sz w:val="22"/>
                <w:szCs w:val="22"/>
              </w:rPr>
              <w:t>1xJ</w:t>
            </w:r>
            <w:r w:rsidRPr="00593AFA">
              <w:rPr>
                <w:bCs/>
                <w:i/>
                <w:iCs/>
                <w:sz w:val="22"/>
                <w:szCs w:val="22"/>
                <w:vertAlign w:val="subscript"/>
              </w:rPr>
              <w:t>imp</w:t>
            </w:r>
            <w:r>
              <w:rPr>
                <w:bCs/>
                <w:i/>
                <w:iCs/>
                <w:sz w:val="22"/>
                <w:szCs w:val="22"/>
              </w:rPr>
              <w:t>, 2xJ</w:t>
            </w:r>
            <w:r w:rsidRPr="00593AFA">
              <w:rPr>
                <w:bCs/>
                <w:i/>
                <w:iCs/>
                <w:sz w:val="22"/>
                <w:szCs w:val="22"/>
                <w:vertAlign w:val="subscript"/>
              </w:rPr>
              <w:t>sc</w:t>
            </w:r>
            <w:r>
              <w:rPr>
                <w:bCs/>
                <w:i/>
                <w:iCs/>
                <w:sz w:val="22"/>
                <w:szCs w:val="22"/>
              </w:rPr>
              <w:t>, 3xD</w:t>
            </w:r>
            <w:r w:rsidRPr="00593AFA">
              <w:rPr>
                <w:bCs/>
                <w:i/>
                <w:iCs/>
                <w:sz w:val="22"/>
                <w:szCs w:val="22"/>
                <w:vertAlign w:val="subscript"/>
              </w:rPr>
              <w:t>wos/sc</w:t>
            </w:r>
            <w:r>
              <w:rPr>
                <w:bCs/>
                <w:i/>
                <w:iCs/>
                <w:sz w:val="22"/>
                <w:szCs w:val="22"/>
              </w:rPr>
              <w:t>, 1xJ</w:t>
            </w:r>
            <w:r w:rsidRPr="00593AFA">
              <w:rPr>
                <w:bCs/>
                <w:i/>
                <w:iCs/>
                <w:sz w:val="22"/>
                <w:szCs w:val="22"/>
                <w:vertAlign w:val="subscript"/>
              </w:rPr>
              <w:t>ost</w:t>
            </w:r>
          </w:p>
        </w:tc>
      </w:tr>
      <w:tr w:rsidR="00575A01" w:rsidRPr="00575A01" w14:paraId="72876290" w14:textId="77777777" w:rsidTr="00593AFA">
        <w:trPr>
          <w:trHeight w:val="755"/>
        </w:trPr>
        <w:tc>
          <w:tcPr>
            <w:tcW w:w="2384" w:type="dxa"/>
            <w:shd w:val="clear" w:color="auto" w:fill="auto"/>
            <w:vAlign w:val="center"/>
          </w:tcPr>
          <w:p w14:paraId="6C48A8CC" w14:textId="53AC83A7" w:rsidR="00575A01" w:rsidRPr="00575A01" w:rsidRDefault="00511B12" w:rsidP="00575A01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Způsob z</w:t>
            </w:r>
            <w:r w:rsidRPr="00575A01">
              <w:rPr>
                <w:b/>
                <w:sz w:val="22"/>
                <w:szCs w:val="22"/>
              </w:rPr>
              <w:t xml:space="preserve">apojení </w:t>
            </w:r>
            <w:r w:rsidR="00575A01" w:rsidRPr="00575A01">
              <w:rPr>
                <w:b/>
                <w:sz w:val="22"/>
                <w:szCs w:val="22"/>
              </w:rPr>
              <w:t>studentů do řešení úkolu</w:t>
            </w:r>
          </w:p>
        </w:tc>
        <w:tc>
          <w:tcPr>
            <w:tcW w:w="6983" w:type="dxa"/>
            <w:gridSpan w:val="2"/>
            <w:shd w:val="clear" w:color="auto" w:fill="auto"/>
            <w:vAlign w:val="center"/>
          </w:tcPr>
          <w:p w14:paraId="3A809957" w14:textId="533612DA" w:rsidR="00575A01" w:rsidRPr="00575A01" w:rsidRDefault="00575A01" w:rsidP="00575A01">
            <w:pPr>
              <w:rPr>
                <w:bCs/>
                <w:sz w:val="22"/>
                <w:szCs w:val="22"/>
              </w:rPr>
            </w:pPr>
          </w:p>
        </w:tc>
      </w:tr>
      <w:tr w:rsidR="00D82453" w:rsidRPr="00575A01" w14:paraId="43DBEA5C" w14:textId="77777777" w:rsidTr="00C01C72">
        <w:trPr>
          <w:trHeight w:val="503"/>
        </w:trPr>
        <w:tc>
          <w:tcPr>
            <w:tcW w:w="9367" w:type="dxa"/>
            <w:gridSpan w:val="3"/>
            <w:shd w:val="clear" w:color="auto" w:fill="auto"/>
            <w:vAlign w:val="center"/>
          </w:tcPr>
          <w:p w14:paraId="14DB8076" w14:textId="67295B69" w:rsidR="00D82453" w:rsidRPr="00575A01" w:rsidRDefault="00D82453" w:rsidP="00593AFA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Č</w:t>
            </w:r>
            <w:r w:rsidRPr="00575A01">
              <w:rPr>
                <w:b/>
                <w:sz w:val="22"/>
                <w:szCs w:val="22"/>
              </w:rPr>
              <w:t>asový harmonogram řešení</w:t>
            </w:r>
          </w:p>
        </w:tc>
      </w:tr>
    </w:tbl>
    <w:p w14:paraId="66BAADCD" w14:textId="77777777" w:rsidR="00575A01" w:rsidRPr="00575A01" w:rsidRDefault="00575A01" w:rsidP="00575A01">
      <w:pPr>
        <w:rPr>
          <w:vanish/>
          <w:sz w:val="24"/>
          <w:szCs w:val="24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16"/>
        <w:gridCol w:w="2314"/>
        <w:gridCol w:w="993"/>
        <w:gridCol w:w="1842"/>
        <w:gridCol w:w="993"/>
        <w:gridCol w:w="992"/>
        <w:gridCol w:w="1701"/>
      </w:tblGrid>
      <w:tr w:rsidR="004451F3" w:rsidRPr="00575A01" w14:paraId="6CD2A5B1" w14:textId="77777777" w:rsidTr="00593AFA">
        <w:trPr>
          <w:trHeight w:val="379"/>
        </w:trPr>
        <w:tc>
          <w:tcPr>
            <w:tcW w:w="516" w:type="dxa"/>
            <w:vAlign w:val="center"/>
          </w:tcPr>
          <w:p w14:paraId="22AA7E45" w14:textId="7201022C" w:rsidR="00511B12" w:rsidRPr="00575A01" w:rsidRDefault="00511B12" w:rsidP="00593AFA">
            <w:pPr>
              <w:jc w:val="center"/>
              <w:rPr>
                <w:bCs/>
              </w:rPr>
            </w:pPr>
            <w:r w:rsidRPr="00575A01">
              <w:rPr>
                <w:bCs/>
              </w:rPr>
              <w:t>P.č</w:t>
            </w:r>
            <w:r>
              <w:rPr>
                <w:bCs/>
              </w:rPr>
              <w:t>.</w:t>
            </w:r>
          </w:p>
        </w:tc>
        <w:tc>
          <w:tcPr>
            <w:tcW w:w="3307" w:type="dxa"/>
            <w:gridSpan w:val="2"/>
            <w:vAlign w:val="center"/>
          </w:tcPr>
          <w:p w14:paraId="01BAED05" w14:textId="38A4A655" w:rsidR="00511B12" w:rsidRPr="00575A01" w:rsidRDefault="00511B12" w:rsidP="00593AFA">
            <w:pPr>
              <w:jc w:val="center"/>
              <w:rPr>
                <w:bCs/>
              </w:rPr>
            </w:pPr>
            <w:r>
              <w:rPr>
                <w:bCs/>
              </w:rPr>
              <w:t>Název a o</w:t>
            </w:r>
            <w:r w:rsidRPr="00575A01">
              <w:rPr>
                <w:bCs/>
              </w:rPr>
              <w:t>bsah etapy</w:t>
            </w:r>
          </w:p>
        </w:tc>
        <w:tc>
          <w:tcPr>
            <w:tcW w:w="1842" w:type="dxa"/>
            <w:vAlign w:val="center"/>
          </w:tcPr>
          <w:p w14:paraId="486655A6" w14:textId="41D432F6" w:rsidR="00511B12" w:rsidRPr="00575A01" w:rsidRDefault="00511B12" w:rsidP="00593AFA">
            <w:pPr>
              <w:jc w:val="center"/>
              <w:rPr>
                <w:bCs/>
              </w:rPr>
            </w:pPr>
            <w:r>
              <w:rPr>
                <w:bCs/>
              </w:rPr>
              <w:t>Metodologie</w:t>
            </w:r>
          </w:p>
        </w:tc>
        <w:tc>
          <w:tcPr>
            <w:tcW w:w="993" w:type="dxa"/>
            <w:vAlign w:val="center"/>
          </w:tcPr>
          <w:p w14:paraId="7B238505" w14:textId="59270136" w:rsidR="00511B12" w:rsidRPr="00575A01" w:rsidRDefault="00511B12" w:rsidP="00593AFA">
            <w:pPr>
              <w:jc w:val="center"/>
              <w:rPr>
                <w:bCs/>
              </w:rPr>
            </w:pPr>
            <w:r w:rsidRPr="00575A01">
              <w:rPr>
                <w:bCs/>
              </w:rPr>
              <w:t>Datum zahájení</w:t>
            </w:r>
          </w:p>
        </w:tc>
        <w:tc>
          <w:tcPr>
            <w:tcW w:w="992" w:type="dxa"/>
            <w:vAlign w:val="center"/>
          </w:tcPr>
          <w:p w14:paraId="1CB31778" w14:textId="77777777" w:rsidR="00511B12" w:rsidRPr="00575A01" w:rsidRDefault="00511B12" w:rsidP="00593AFA">
            <w:pPr>
              <w:jc w:val="center"/>
              <w:rPr>
                <w:bCs/>
              </w:rPr>
            </w:pPr>
            <w:r w:rsidRPr="00575A01">
              <w:rPr>
                <w:bCs/>
              </w:rPr>
              <w:t>Datum ukončení</w:t>
            </w:r>
          </w:p>
        </w:tc>
        <w:tc>
          <w:tcPr>
            <w:tcW w:w="1701" w:type="dxa"/>
            <w:vAlign w:val="center"/>
          </w:tcPr>
          <w:p w14:paraId="1D980A5F" w14:textId="7684B965" w:rsidR="00511B12" w:rsidRPr="00575A01" w:rsidRDefault="004451F3" w:rsidP="00593AF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ublikační </w:t>
            </w:r>
            <w:r w:rsidR="005C58EB">
              <w:rPr>
                <w:bCs/>
              </w:rPr>
              <w:t xml:space="preserve">a další </w:t>
            </w:r>
            <w:r>
              <w:rPr>
                <w:bCs/>
              </w:rPr>
              <w:t>v</w:t>
            </w:r>
            <w:r w:rsidR="00511B12">
              <w:rPr>
                <w:bCs/>
              </w:rPr>
              <w:t>ýstupy</w:t>
            </w:r>
          </w:p>
        </w:tc>
      </w:tr>
      <w:tr w:rsidR="004451F3" w:rsidRPr="00575A01" w14:paraId="506419F1" w14:textId="77777777" w:rsidTr="00593AFA">
        <w:tc>
          <w:tcPr>
            <w:tcW w:w="516" w:type="dxa"/>
            <w:vAlign w:val="center"/>
          </w:tcPr>
          <w:p w14:paraId="682B6691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640ABED6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1842" w:type="dxa"/>
            <w:vAlign w:val="center"/>
          </w:tcPr>
          <w:p w14:paraId="62DC32A4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0B4802BE" w14:textId="12999C07" w:rsidR="00511B12" w:rsidRPr="00B15296" w:rsidRDefault="00B15296" w:rsidP="00593AFA">
            <w:pPr>
              <w:jc w:val="center"/>
              <w:rPr>
                <w:bCs/>
              </w:rPr>
            </w:pPr>
            <w:r w:rsidRPr="00AB17D0">
              <w:rPr>
                <w:bCs/>
                <w:i/>
              </w:rPr>
              <w:t>např.</w:t>
            </w:r>
            <w:r w:rsidRPr="00B15296">
              <w:rPr>
                <w:bCs/>
              </w:rPr>
              <w:t xml:space="preserve"> 4/20</w:t>
            </w:r>
          </w:p>
        </w:tc>
        <w:tc>
          <w:tcPr>
            <w:tcW w:w="992" w:type="dxa"/>
            <w:vAlign w:val="center"/>
          </w:tcPr>
          <w:p w14:paraId="649DF52F" w14:textId="72B59997" w:rsidR="00511B12" w:rsidRPr="00575A01" w:rsidRDefault="00B15296" w:rsidP="00B15296">
            <w:pPr>
              <w:jc w:val="center"/>
              <w:rPr>
                <w:b/>
                <w:bCs/>
              </w:rPr>
            </w:pPr>
            <w:r w:rsidRPr="00AB17D0">
              <w:rPr>
                <w:bCs/>
                <w:i/>
              </w:rPr>
              <w:t>např.</w:t>
            </w:r>
            <w:r w:rsidRPr="00B15296">
              <w:rPr>
                <w:bCs/>
              </w:rPr>
              <w:t xml:space="preserve"> </w:t>
            </w:r>
            <w:r>
              <w:rPr>
                <w:bCs/>
              </w:rPr>
              <w:t>12</w:t>
            </w:r>
            <w:r w:rsidRPr="00B15296">
              <w:rPr>
                <w:bCs/>
              </w:rPr>
              <w:t>/20</w:t>
            </w:r>
          </w:p>
        </w:tc>
        <w:tc>
          <w:tcPr>
            <w:tcW w:w="1701" w:type="dxa"/>
            <w:vAlign w:val="center"/>
          </w:tcPr>
          <w:p w14:paraId="1AD3F4D4" w14:textId="3A9387E9" w:rsidR="00511B12" w:rsidRPr="00593AFA" w:rsidRDefault="00385B25" w:rsidP="00593AFA">
            <w:pPr>
              <w:jc w:val="center"/>
              <w:rPr>
                <w:b/>
                <w:bCs/>
                <w:sz w:val="18"/>
              </w:rPr>
            </w:pPr>
            <w:r w:rsidRPr="00593AFA">
              <w:rPr>
                <w:bCs/>
                <w:i/>
                <w:iCs/>
                <w:sz w:val="18"/>
              </w:rPr>
              <w:t xml:space="preserve">např. </w:t>
            </w:r>
            <w:r w:rsidR="00C31F47">
              <w:rPr>
                <w:bCs/>
                <w:i/>
                <w:iCs/>
                <w:sz w:val="18"/>
              </w:rPr>
              <w:br/>
            </w:r>
            <w:r w:rsidRPr="00593AFA">
              <w:rPr>
                <w:bCs/>
                <w:i/>
                <w:iCs/>
                <w:sz w:val="18"/>
              </w:rPr>
              <w:t>1xD</w:t>
            </w:r>
            <w:r w:rsidRPr="00593AFA">
              <w:rPr>
                <w:bCs/>
                <w:i/>
                <w:iCs/>
                <w:sz w:val="18"/>
                <w:vertAlign w:val="subscript"/>
              </w:rPr>
              <w:t>wos/sc</w:t>
            </w:r>
            <w:r w:rsidRPr="00593AFA">
              <w:rPr>
                <w:bCs/>
                <w:i/>
                <w:iCs/>
                <w:sz w:val="18"/>
              </w:rPr>
              <w:t>, 1xJ</w:t>
            </w:r>
            <w:r w:rsidRPr="00593AFA">
              <w:rPr>
                <w:bCs/>
                <w:i/>
                <w:iCs/>
                <w:sz w:val="18"/>
                <w:vertAlign w:val="subscript"/>
              </w:rPr>
              <w:t>ost</w:t>
            </w:r>
          </w:p>
        </w:tc>
      </w:tr>
      <w:tr w:rsidR="004451F3" w:rsidRPr="00575A01" w14:paraId="16017F15" w14:textId="77777777" w:rsidTr="00593AFA">
        <w:tc>
          <w:tcPr>
            <w:tcW w:w="516" w:type="dxa"/>
            <w:vAlign w:val="center"/>
          </w:tcPr>
          <w:p w14:paraId="2B4423D8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701FE185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1842" w:type="dxa"/>
            <w:vAlign w:val="center"/>
          </w:tcPr>
          <w:p w14:paraId="5D180099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121B932C" w14:textId="79EB909E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46E9A92B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0D0BBA94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</w:tr>
      <w:tr w:rsidR="004451F3" w:rsidRPr="00575A01" w14:paraId="1A2B157D" w14:textId="77777777" w:rsidTr="00593AFA">
        <w:tc>
          <w:tcPr>
            <w:tcW w:w="516" w:type="dxa"/>
            <w:vAlign w:val="center"/>
          </w:tcPr>
          <w:p w14:paraId="52750EC3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6FC42947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1842" w:type="dxa"/>
            <w:vAlign w:val="center"/>
          </w:tcPr>
          <w:p w14:paraId="44A70621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53706BD9" w14:textId="15E671C3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1AE642C5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0E9C385E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</w:tr>
      <w:tr w:rsidR="004451F3" w:rsidRPr="00575A01" w14:paraId="18CAB449" w14:textId="77777777" w:rsidTr="00593AFA">
        <w:tc>
          <w:tcPr>
            <w:tcW w:w="516" w:type="dxa"/>
            <w:vAlign w:val="center"/>
          </w:tcPr>
          <w:p w14:paraId="01E41DC0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3307" w:type="dxa"/>
            <w:gridSpan w:val="2"/>
            <w:vAlign w:val="center"/>
          </w:tcPr>
          <w:p w14:paraId="27561137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1842" w:type="dxa"/>
            <w:vAlign w:val="center"/>
          </w:tcPr>
          <w:p w14:paraId="33054CED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993" w:type="dxa"/>
            <w:vAlign w:val="center"/>
          </w:tcPr>
          <w:p w14:paraId="2BDF22E2" w14:textId="1DF3F4DC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992" w:type="dxa"/>
            <w:vAlign w:val="center"/>
          </w:tcPr>
          <w:p w14:paraId="2A49EF8D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7177B795" w14:textId="77777777" w:rsidR="00511B12" w:rsidRPr="00575A01" w:rsidRDefault="00511B12" w:rsidP="00593AFA">
            <w:pPr>
              <w:jc w:val="center"/>
              <w:rPr>
                <w:b/>
                <w:bCs/>
              </w:rPr>
            </w:pPr>
          </w:p>
        </w:tc>
      </w:tr>
      <w:tr w:rsidR="004451F3" w:rsidRPr="00575A01" w14:paraId="4EC3CD7E" w14:textId="62660A7A" w:rsidTr="00593AFA">
        <w:tc>
          <w:tcPr>
            <w:tcW w:w="2830" w:type="dxa"/>
            <w:gridSpan w:val="2"/>
          </w:tcPr>
          <w:p w14:paraId="1720575A" w14:textId="7C1BDE73" w:rsidR="004451F3" w:rsidRPr="00575A01" w:rsidRDefault="004451F3" w:rsidP="004451F3">
            <w:pPr>
              <w:spacing w:after="120"/>
              <w:ind w:left="283"/>
              <w:jc w:val="center"/>
              <w:rPr>
                <w:b/>
                <w:bCs/>
              </w:rPr>
            </w:pPr>
            <w:r w:rsidRPr="00575A01">
              <w:rPr>
                <w:b/>
                <w:bCs/>
                <w:sz w:val="22"/>
                <w:szCs w:val="22"/>
              </w:rPr>
              <w:t>Zdůvodnění plánovaných výdajů</w:t>
            </w:r>
          </w:p>
        </w:tc>
        <w:tc>
          <w:tcPr>
            <w:tcW w:w="6521" w:type="dxa"/>
            <w:gridSpan w:val="5"/>
          </w:tcPr>
          <w:p w14:paraId="7FACD251" w14:textId="17254528" w:rsidR="004451F3" w:rsidRPr="00593AFA" w:rsidRDefault="00F667C0" w:rsidP="0047604C">
            <w:pPr>
              <w:spacing w:after="120"/>
              <w:ind w:left="283"/>
              <w:jc w:val="center"/>
              <w:rPr>
                <w:bCs/>
                <w:i/>
              </w:rPr>
            </w:pPr>
            <w:r>
              <w:rPr>
                <w:bCs/>
                <w:i/>
              </w:rPr>
              <w:t>O</w:t>
            </w:r>
            <w:r w:rsidRPr="00593AFA">
              <w:rPr>
                <w:bCs/>
                <w:i/>
              </w:rPr>
              <w:t>dkázat se na položky v</w:t>
            </w:r>
            <w:r w:rsidR="0047604C">
              <w:rPr>
                <w:bCs/>
                <w:i/>
              </w:rPr>
              <w:t> </w:t>
            </w:r>
            <w:r w:rsidRPr="00593AFA">
              <w:rPr>
                <w:bCs/>
                <w:i/>
              </w:rPr>
              <w:t>Příloze</w:t>
            </w:r>
            <w:r w:rsidR="0047604C">
              <w:rPr>
                <w:bCs/>
                <w:i/>
              </w:rPr>
              <w:t> </w:t>
            </w:r>
            <w:r w:rsidRPr="00593AFA">
              <w:rPr>
                <w:bCs/>
                <w:i/>
              </w:rPr>
              <w:t>2</w:t>
            </w:r>
            <w:r w:rsidR="005E0107">
              <w:rPr>
                <w:bCs/>
                <w:i/>
              </w:rPr>
              <w:t xml:space="preserve"> !!!</w:t>
            </w:r>
          </w:p>
        </w:tc>
      </w:tr>
      <w:tr w:rsidR="004451F3" w:rsidRPr="00575A01" w14:paraId="7CBDCDE0" w14:textId="77777777" w:rsidTr="00593AFA">
        <w:tc>
          <w:tcPr>
            <w:tcW w:w="2830" w:type="dxa"/>
            <w:gridSpan w:val="2"/>
          </w:tcPr>
          <w:p w14:paraId="05C60815" w14:textId="596C91B2" w:rsidR="004451F3" w:rsidRDefault="004451F3" w:rsidP="004451F3">
            <w:pPr>
              <w:spacing w:after="120"/>
              <w:ind w:left="283"/>
              <w:jc w:val="center"/>
              <w:rPr>
                <w:b/>
                <w:bCs/>
                <w:sz w:val="22"/>
                <w:szCs w:val="22"/>
              </w:rPr>
            </w:pPr>
            <w:r w:rsidRPr="00575A01">
              <w:rPr>
                <w:b/>
                <w:bCs/>
                <w:sz w:val="22"/>
                <w:szCs w:val="22"/>
              </w:rPr>
              <w:t>Datum a podpis řešitele</w:t>
            </w:r>
          </w:p>
        </w:tc>
        <w:tc>
          <w:tcPr>
            <w:tcW w:w="6521" w:type="dxa"/>
            <w:gridSpan w:val="5"/>
          </w:tcPr>
          <w:p w14:paraId="1930B5DE" w14:textId="5F18E741" w:rsidR="004451F3" w:rsidRDefault="004451F3" w:rsidP="004451F3">
            <w:pPr>
              <w:spacing w:after="120"/>
              <w:ind w:left="283"/>
              <w:jc w:val="center"/>
              <w:rPr>
                <w:b/>
                <w:bCs/>
              </w:rPr>
            </w:pPr>
          </w:p>
        </w:tc>
      </w:tr>
      <w:tr w:rsidR="004451F3" w:rsidRPr="00575A01" w14:paraId="4AB548A2" w14:textId="77777777" w:rsidTr="00593AFA">
        <w:tc>
          <w:tcPr>
            <w:tcW w:w="2830" w:type="dxa"/>
            <w:gridSpan w:val="2"/>
          </w:tcPr>
          <w:p w14:paraId="17ACEFC3" w14:textId="45C50913" w:rsidR="004451F3" w:rsidRDefault="004451F3" w:rsidP="00FB5E4F">
            <w:pPr>
              <w:spacing w:after="120"/>
              <w:ind w:left="283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yjádření, d</w:t>
            </w:r>
            <w:r w:rsidRPr="00575A01">
              <w:rPr>
                <w:b/>
                <w:bCs/>
                <w:sz w:val="22"/>
                <w:szCs w:val="22"/>
              </w:rPr>
              <w:t>atum a</w:t>
            </w:r>
            <w:r w:rsidR="00FB5E4F">
              <w:rPr>
                <w:b/>
                <w:bCs/>
                <w:sz w:val="22"/>
                <w:szCs w:val="22"/>
              </w:rPr>
              <w:t> </w:t>
            </w:r>
            <w:r w:rsidRPr="00575A01">
              <w:rPr>
                <w:b/>
                <w:bCs/>
                <w:sz w:val="22"/>
                <w:szCs w:val="22"/>
              </w:rPr>
              <w:t>podpis vedoucího řešitelského pracoviště</w:t>
            </w:r>
          </w:p>
        </w:tc>
        <w:tc>
          <w:tcPr>
            <w:tcW w:w="6521" w:type="dxa"/>
            <w:gridSpan w:val="5"/>
          </w:tcPr>
          <w:p w14:paraId="6076DAD0" w14:textId="01326B88" w:rsidR="004451F3" w:rsidRDefault="004451F3" w:rsidP="004451F3">
            <w:pPr>
              <w:spacing w:after="120"/>
              <w:ind w:left="283"/>
              <w:jc w:val="center"/>
              <w:rPr>
                <w:b/>
                <w:bCs/>
              </w:rPr>
            </w:pPr>
          </w:p>
        </w:tc>
      </w:tr>
    </w:tbl>
    <w:p w14:paraId="12708BBE" w14:textId="77777777" w:rsidR="00575A01" w:rsidRDefault="00575A01" w:rsidP="002E1C7D">
      <w:pPr>
        <w:ind w:left="1077" w:hanging="510"/>
        <w:rPr>
          <w:sz w:val="24"/>
          <w:szCs w:val="24"/>
        </w:rPr>
      </w:pPr>
    </w:p>
    <w:sectPr w:rsidR="00575A01" w:rsidSect="0060164B">
      <w:footerReference w:type="even" r:id="rId11"/>
      <w:footerReference w:type="firs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A0774" w14:textId="77777777" w:rsidR="00064970" w:rsidRDefault="00064970">
      <w:r>
        <w:separator/>
      </w:r>
    </w:p>
  </w:endnote>
  <w:endnote w:type="continuationSeparator" w:id="0">
    <w:p w14:paraId="335BE28C" w14:textId="77777777" w:rsidR="00064970" w:rsidRDefault="00064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tučné">
    <w:panose1 w:val="02020803070505020304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45F0A" w14:textId="77777777" w:rsidR="00064970" w:rsidRDefault="00064970" w:rsidP="00B377D9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251EB2E3" w14:textId="77777777" w:rsidR="00064970" w:rsidRDefault="00064970">
    <w:pPr>
      <w:pStyle w:val="Zpat"/>
    </w:pPr>
  </w:p>
  <w:p w14:paraId="25C18768" w14:textId="77777777" w:rsidR="00064970" w:rsidRDefault="00064970"/>
  <w:p w14:paraId="0C746B90" w14:textId="77777777" w:rsidR="00064970" w:rsidRDefault="00064970"/>
  <w:p w14:paraId="694F316D" w14:textId="77777777" w:rsidR="00064970" w:rsidRDefault="00064970"/>
  <w:p w14:paraId="1E2812B1" w14:textId="77777777" w:rsidR="00064970" w:rsidRDefault="00064970"/>
  <w:p w14:paraId="0261DFF4" w14:textId="77777777" w:rsidR="00064970" w:rsidRDefault="00064970"/>
  <w:p w14:paraId="7FD94A56" w14:textId="77777777" w:rsidR="00064970" w:rsidRDefault="0006497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2469BB" w14:textId="77777777" w:rsidR="00064970" w:rsidRPr="00971008" w:rsidRDefault="00064970" w:rsidP="0097100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4B9822" w14:textId="77777777" w:rsidR="00064970" w:rsidRDefault="00064970">
      <w:r>
        <w:separator/>
      </w:r>
    </w:p>
  </w:footnote>
  <w:footnote w:type="continuationSeparator" w:id="0">
    <w:p w14:paraId="0261BD3D" w14:textId="77777777" w:rsidR="00064970" w:rsidRDefault="000649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E1435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" w15:restartNumberingAfterBreak="0">
    <w:nsid w:val="072F4E28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DEA0268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" w15:restartNumberingAfterBreak="0">
    <w:nsid w:val="10D56164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4" w15:restartNumberingAfterBreak="0">
    <w:nsid w:val="10DE3DF1"/>
    <w:multiLevelType w:val="multilevel"/>
    <w:tmpl w:val="7370FE5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pStyle w:val="Odstavecodsazen"/>
      <w:lvlText w:val="%2)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7C449D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6" w15:restartNumberingAfterBreak="0">
    <w:nsid w:val="13100DA0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7" w15:restartNumberingAfterBreak="0">
    <w:nsid w:val="13974D6C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8" w15:restartNumberingAfterBreak="0">
    <w:nsid w:val="15771F24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9" w15:restartNumberingAfterBreak="0">
    <w:nsid w:val="19063E99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0" w15:restartNumberingAfterBreak="0">
    <w:nsid w:val="1A266B2A"/>
    <w:multiLevelType w:val="singleLevel"/>
    <w:tmpl w:val="6FBCD9B4"/>
    <w:lvl w:ilvl="0">
      <w:start w:val="1"/>
      <w:numFmt w:val="lowerLetter"/>
      <w:pStyle w:val="Zkladntextodsazen"/>
      <w:lvlText w:val="%1)"/>
      <w:lvlJc w:val="left"/>
      <w:pPr>
        <w:tabs>
          <w:tab w:val="num" w:pos="360"/>
        </w:tabs>
        <w:ind w:left="340" w:hanging="340"/>
      </w:pPr>
    </w:lvl>
  </w:abstractNum>
  <w:abstractNum w:abstractNumId="11" w15:restartNumberingAfterBreak="0">
    <w:nsid w:val="1D992492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2" w15:restartNumberingAfterBreak="0">
    <w:nsid w:val="21823D5F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3" w15:restartNumberingAfterBreak="0">
    <w:nsid w:val="23FC279B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4" w15:restartNumberingAfterBreak="0">
    <w:nsid w:val="25AF5E41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1211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6E30778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6" w15:restartNumberingAfterBreak="0">
    <w:nsid w:val="2A460739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2D15276E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18" w15:restartNumberingAfterBreak="0">
    <w:nsid w:val="2F1160B4"/>
    <w:multiLevelType w:val="hybridMultilevel"/>
    <w:tmpl w:val="7C008B90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7">
      <w:start w:val="1"/>
      <w:numFmt w:val="lowerLetter"/>
      <w:lvlText w:val="%2)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34224CAB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365D59F5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1" w15:restartNumberingAfterBreak="0">
    <w:nsid w:val="3AF57BB0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2" w15:restartNumberingAfterBreak="0">
    <w:nsid w:val="3D4E1700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3" w15:restartNumberingAfterBreak="0">
    <w:nsid w:val="3ED77502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4" w15:restartNumberingAfterBreak="0">
    <w:nsid w:val="44A2389D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5" w15:restartNumberingAfterBreak="0">
    <w:nsid w:val="47457891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6" w15:restartNumberingAfterBreak="0">
    <w:nsid w:val="47B76FB7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4AA43502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57AB01B1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29" w15:restartNumberingAfterBreak="0">
    <w:nsid w:val="5944545A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0" w15:restartNumberingAfterBreak="0">
    <w:nsid w:val="5B034E52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1" w15:restartNumberingAfterBreak="0">
    <w:nsid w:val="62C27EB6"/>
    <w:multiLevelType w:val="multilevel"/>
    <w:tmpl w:val="A5C4D3CC"/>
    <w:lvl w:ilvl="0">
      <w:start w:val="1"/>
      <w:numFmt w:val="lowerLetter"/>
      <w:lvlText w:val="%1)"/>
      <w:lvlJc w:val="left"/>
      <w:pPr>
        <w:tabs>
          <w:tab w:val="num" w:pos="454"/>
        </w:tabs>
        <w:ind w:left="454" w:hanging="454"/>
      </w:pPr>
      <w:rPr>
        <w:rFonts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2" w15:restartNumberingAfterBreak="0">
    <w:nsid w:val="68AD7EAD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3" w15:restartNumberingAfterBreak="0">
    <w:nsid w:val="6BE56F08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4" w15:restartNumberingAfterBreak="0">
    <w:nsid w:val="6C9C6FF0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5" w15:restartNumberingAfterBreak="0">
    <w:nsid w:val="6DB17317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6" w15:restartNumberingAfterBreak="0">
    <w:nsid w:val="6EA21A52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754776EA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92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6F8660C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39" w15:restartNumberingAfterBreak="0">
    <w:nsid w:val="792435B7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40" w15:restartNumberingAfterBreak="0">
    <w:nsid w:val="7B89028A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abstractNum w:abstractNumId="41" w15:restartNumberingAfterBreak="0">
    <w:nsid w:val="7BAF372F"/>
    <w:multiLevelType w:val="hybridMultilevel"/>
    <w:tmpl w:val="0388E3C6"/>
    <w:lvl w:ilvl="0" w:tplc="E138DD9A">
      <w:start w:val="1"/>
      <w:numFmt w:val="decimal"/>
      <w:lvlText w:val="(%1)"/>
      <w:lvlJc w:val="left"/>
      <w:pPr>
        <w:ind w:left="2487" w:hanging="360"/>
      </w:pPr>
      <w:rPr>
        <w:rFonts w:hint="default"/>
      </w:rPr>
    </w:lvl>
    <w:lvl w:ilvl="1" w:tplc="E7DC7438">
      <w:start w:val="1"/>
      <w:numFmt w:val="lowerLetter"/>
      <w:lvlText w:val="%2)"/>
      <w:lvlJc w:val="left"/>
      <w:pPr>
        <w:ind w:left="320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3927" w:hanging="180"/>
      </w:pPr>
    </w:lvl>
    <w:lvl w:ilvl="3" w:tplc="0405000F" w:tentative="1">
      <w:start w:val="1"/>
      <w:numFmt w:val="decimal"/>
      <w:lvlText w:val="%4."/>
      <w:lvlJc w:val="left"/>
      <w:pPr>
        <w:ind w:left="4647" w:hanging="360"/>
      </w:pPr>
    </w:lvl>
    <w:lvl w:ilvl="4" w:tplc="04050019" w:tentative="1">
      <w:start w:val="1"/>
      <w:numFmt w:val="lowerLetter"/>
      <w:lvlText w:val="%5."/>
      <w:lvlJc w:val="left"/>
      <w:pPr>
        <w:ind w:left="5367" w:hanging="360"/>
      </w:pPr>
    </w:lvl>
    <w:lvl w:ilvl="5" w:tplc="0405001B" w:tentative="1">
      <w:start w:val="1"/>
      <w:numFmt w:val="lowerRoman"/>
      <w:lvlText w:val="%6."/>
      <w:lvlJc w:val="right"/>
      <w:pPr>
        <w:ind w:left="6087" w:hanging="180"/>
      </w:pPr>
    </w:lvl>
    <w:lvl w:ilvl="6" w:tplc="0405000F" w:tentative="1">
      <w:start w:val="1"/>
      <w:numFmt w:val="decimal"/>
      <w:lvlText w:val="%7."/>
      <w:lvlJc w:val="left"/>
      <w:pPr>
        <w:ind w:left="6807" w:hanging="360"/>
      </w:pPr>
    </w:lvl>
    <w:lvl w:ilvl="7" w:tplc="04050019" w:tentative="1">
      <w:start w:val="1"/>
      <w:numFmt w:val="lowerLetter"/>
      <w:lvlText w:val="%8."/>
      <w:lvlJc w:val="left"/>
      <w:pPr>
        <w:ind w:left="7527" w:hanging="360"/>
      </w:pPr>
    </w:lvl>
    <w:lvl w:ilvl="8" w:tplc="0405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42" w15:restartNumberingAfterBreak="0">
    <w:nsid w:val="7F5D5EA3"/>
    <w:multiLevelType w:val="multilevel"/>
    <w:tmpl w:val="F432E736"/>
    <w:lvl w:ilvl="0">
      <w:start w:val="1"/>
      <w:numFmt w:val="decimal"/>
      <w:lvlText w:val="(%1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tabs>
          <w:tab w:val="num" w:pos="908"/>
        </w:tabs>
        <w:ind w:left="908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362"/>
        </w:tabs>
        <w:ind w:left="1362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816" w:hanging="45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270" w:hanging="45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72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632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4086" w:hanging="454"/>
      </w:pPr>
      <w:rPr>
        <w:rFonts w:hint="default"/>
      </w:rPr>
    </w:lvl>
  </w:abstractNum>
  <w:num w:numId="1">
    <w:abstractNumId w:val="10"/>
  </w:num>
  <w:num w:numId="2">
    <w:abstractNumId w:val="4"/>
  </w:num>
  <w:num w:numId="3">
    <w:abstractNumId w:val="42"/>
  </w:num>
  <w:num w:numId="4">
    <w:abstractNumId w:val="41"/>
  </w:num>
  <w:num w:numId="5">
    <w:abstractNumId w:val="18"/>
  </w:num>
  <w:num w:numId="6">
    <w:abstractNumId w:val="36"/>
  </w:num>
  <w:num w:numId="7">
    <w:abstractNumId w:val="1"/>
  </w:num>
  <w:num w:numId="8">
    <w:abstractNumId w:val="14"/>
  </w:num>
  <w:num w:numId="9">
    <w:abstractNumId w:val="37"/>
  </w:num>
  <w:num w:numId="10">
    <w:abstractNumId w:val="27"/>
  </w:num>
  <w:num w:numId="11">
    <w:abstractNumId w:val="26"/>
  </w:num>
  <w:num w:numId="12">
    <w:abstractNumId w:val="16"/>
  </w:num>
  <w:num w:numId="13">
    <w:abstractNumId w:val="19"/>
  </w:num>
  <w:num w:numId="14">
    <w:abstractNumId w:val="11"/>
  </w:num>
  <w:num w:numId="15">
    <w:abstractNumId w:val="35"/>
  </w:num>
  <w:num w:numId="16">
    <w:abstractNumId w:val="28"/>
  </w:num>
  <w:num w:numId="17">
    <w:abstractNumId w:val="17"/>
  </w:num>
  <w:num w:numId="18">
    <w:abstractNumId w:val="12"/>
  </w:num>
  <w:num w:numId="19">
    <w:abstractNumId w:val="40"/>
  </w:num>
  <w:num w:numId="20">
    <w:abstractNumId w:val="8"/>
  </w:num>
  <w:num w:numId="21">
    <w:abstractNumId w:val="7"/>
  </w:num>
  <w:num w:numId="22">
    <w:abstractNumId w:val="32"/>
  </w:num>
  <w:num w:numId="23">
    <w:abstractNumId w:val="15"/>
  </w:num>
  <w:num w:numId="24">
    <w:abstractNumId w:val="13"/>
  </w:num>
  <w:num w:numId="25">
    <w:abstractNumId w:val="9"/>
  </w:num>
  <w:num w:numId="26">
    <w:abstractNumId w:val="30"/>
  </w:num>
  <w:num w:numId="27">
    <w:abstractNumId w:val="20"/>
  </w:num>
  <w:num w:numId="28">
    <w:abstractNumId w:val="21"/>
  </w:num>
  <w:num w:numId="29">
    <w:abstractNumId w:val="3"/>
  </w:num>
  <w:num w:numId="30">
    <w:abstractNumId w:val="6"/>
  </w:num>
  <w:num w:numId="31">
    <w:abstractNumId w:val="24"/>
  </w:num>
  <w:num w:numId="32">
    <w:abstractNumId w:val="5"/>
  </w:num>
  <w:num w:numId="33">
    <w:abstractNumId w:val="0"/>
  </w:num>
  <w:num w:numId="34">
    <w:abstractNumId w:val="33"/>
  </w:num>
  <w:num w:numId="35">
    <w:abstractNumId w:val="25"/>
  </w:num>
  <w:num w:numId="36">
    <w:abstractNumId w:val="29"/>
  </w:num>
  <w:num w:numId="37">
    <w:abstractNumId w:val="23"/>
  </w:num>
  <w:num w:numId="38">
    <w:abstractNumId w:val="34"/>
  </w:num>
  <w:num w:numId="39">
    <w:abstractNumId w:val="22"/>
  </w:num>
  <w:num w:numId="40">
    <w:abstractNumId w:val="38"/>
  </w:num>
  <w:num w:numId="41">
    <w:abstractNumId w:val="39"/>
  </w:num>
  <w:num w:numId="42">
    <w:abstractNumId w:val="31"/>
  </w:num>
  <w:num w:numId="43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jQyMAVSxuamJko6SsGpxcWZ+XkgBYYmtQAqBjRBLQAAAA=="/>
  </w:docVars>
  <w:rsids>
    <w:rsidRoot w:val="00B377D9"/>
    <w:rsid w:val="00002731"/>
    <w:rsid w:val="00002803"/>
    <w:rsid w:val="00003CEF"/>
    <w:rsid w:val="00003EB9"/>
    <w:rsid w:val="0001009F"/>
    <w:rsid w:val="00011C1F"/>
    <w:rsid w:val="000154EB"/>
    <w:rsid w:val="0002035D"/>
    <w:rsid w:val="0002192E"/>
    <w:rsid w:val="0003213B"/>
    <w:rsid w:val="00033F64"/>
    <w:rsid w:val="00034AF7"/>
    <w:rsid w:val="0004043C"/>
    <w:rsid w:val="0004303B"/>
    <w:rsid w:val="000449E0"/>
    <w:rsid w:val="000470B2"/>
    <w:rsid w:val="000479B8"/>
    <w:rsid w:val="0005341E"/>
    <w:rsid w:val="00064970"/>
    <w:rsid w:val="000671C3"/>
    <w:rsid w:val="00070A5F"/>
    <w:rsid w:val="00072ED2"/>
    <w:rsid w:val="000741F2"/>
    <w:rsid w:val="00076F4C"/>
    <w:rsid w:val="000817F9"/>
    <w:rsid w:val="00082BD5"/>
    <w:rsid w:val="00093793"/>
    <w:rsid w:val="0009589E"/>
    <w:rsid w:val="000A35CD"/>
    <w:rsid w:val="000B04A7"/>
    <w:rsid w:val="000B0DF3"/>
    <w:rsid w:val="000B4EBA"/>
    <w:rsid w:val="000C3BBF"/>
    <w:rsid w:val="000C4D72"/>
    <w:rsid w:val="000D0629"/>
    <w:rsid w:val="000D16BD"/>
    <w:rsid w:val="000D5CE8"/>
    <w:rsid w:val="000D7EEB"/>
    <w:rsid w:val="000E5CDF"/>
    <w:rsid w:val="000F037F"/>
    <w:rsid w:val="000F2EF2"/>
    <w:rsid w:val="000F4D1A"/>
    <w:rsid w:val="000F7FBE"/>
    <w:rsid w:val="00101DFF"/>
    <w:rsid w:val="00107702"/>
    <w:rsid w:val="0011069F"/>
    <w:rsid w:val="00114CB8"/>
    <w:rsid w:val="0012289C"/>
    <w:rsid w:val="00125969"/>
    <w:rsid w:val="001265EA"/>
    <w:rsid w:val="0012758D"/>
    <w:rsid w:val="00131C72"/>
    <w:rsid w:val="00135C51"/>
    <w:rsid w:val="001368C8"/>
    <w:rsid w:val="00136A17"/>
    <w:rsid w:val="00144DDC"/>
    <w:rsid w:val="001507AE"/>
    <w:rsid w:val="00152D9A"/>
    <w:rsid w:val="00154716"/>
    <w:rsid w:val="00155ED9"/>
    <w:rsid w:val="00156DC0"/>
    <w:rsid w:val="001607A8"/>
    <w:rsid w:val="001616BA"/>
    <w:rsid w:val="00164250"/>
    <w:rsid w:val="00166464"/>
    <w:rsid w:val="00166A8F"/>
    <w:rsid w:val="00170507"/>
    <w:rsid w:val="00170703"/>
    <w:rsid w:val="0017176A"/>
    <w:rsid w:val="0017551A"/>
    <w:rsid w:val="00175F6F"/>
    <w:rsid w:val="00176122"/>
    <w:rsid w:val="00196412"/>
    <w:rsid w:val="001A052B"/>
    <w:rsid w:val="001A13A9"/>
    <w:rsid w:val="001A1895"/>
    <w:rsid w:val="001A254D"/>
    <w:rsid w:val="001B1A77"/>
    <w:rsid w:val="001C16FA"/>
    <w:rsid w:val="001C2803"/>
    <w:rsid w:val="001C34F6"/>
    <w:rsid w:val="001C355C"/>
    <w:rsid w:val="001C7025"/>
    <w:rsid w:val="001D5A6B"/>
    <w:rsid w:val="001E06AF"/>
    <w:rsid w:val="001E1C2D"/>
    <w:rsid w:val="001E2D03"/>
    <w:rsid w:val="001E64B6"/>
    <w:rsid w:val="001F2A2B"/>
    <w:rsid w:val="00200666"/>
    <w:rsid w:val="00201CCB"/>
    <w:rsid w:val="00202479"/>
    <w:rsid w:val="00202D47"/>
    <w:rsid w:val="002170C7"/>
    <w:rsid w:val="00223269"/>
    <w:rsid w:val="002265D2"/>
    <w:rsid w:val="00226A14"/>
    <w:rsid w:val="00227907"/>
    <w:rsid w:val="002337E8"/>
    <w:rsid w:val="00233A28"/>
    <w:rsid w:val="002344BB"/>
    <w:rsid w:val="00235E62"/>
    <w:rsid w:val="002409DD"/>
    <w:rsid w:val="002428DC"/>
    <w:rsid w:val="002444B8"/>
    <w:rsid w:val="00244C0F"/>
    <w:rsid w:val="0025119F"/>
    <w:rsid w:val="00257595"/>
    <w:rsid w:val="002611CB"/>
    <w:rsid w:val="00261473"/>
    <w:rsid w:val="00262EFA"/>
    <w:rsid w:val="00264944"/>
    <w:rsid w:val="00265DB6"/>
    <w:rsid w:val="00266658"/>
    <w:rsid w:val="00266957"/>
    <w:rsid w:val="00271298"/>
    <w:rsid w:val="0027196B"/>
    <w:rsid w:val="0027534E"/>
    <w:rsid w:val="0027726A"/>
    <w:rsid w:val="002819FC"/>
    <w:rsid w:val="002828CB"/>
    <w:rsid w:val="00283EEC"/>
    <w:rsid w:val="0028509B"/>
    <w:rsid w:val="00286572"/>
    <w:rsid w:val="0029017A"/>
    <w:rsid w:val="00292116"/>
    <w:rsid w:val="002928EB"/>
    <w:rsid w:val="0029309C"/>
    <w:rsid w:val="0029456E"/>
    <w:rsid w:val="002A1F27"/>
    <w:rsid w:val="002A47EE"/>
    <w:rsid w:val="002B1C29"/>
    <w:rsid w:val="002B4312"/>
    <w:rsid w:val="002C1730"/>
    <w:rsid w:val="002C3A72"/>
    <w:rsid w:val="002C4C0E"/>
    <w:rsid w:val="002C5CBD"/>
    <w:rsid w:val="002C6ACC"/>
    <w:rsid w:val="002C74FA"/>
    <w:rsid w:val="002D5F05"/>
    <w:rsid w:val="002D7566"/>
    <w:rsid w:val="002E0447"/>
    <w:rsid w:val="002E1C7D"/>
    <w:rsid w:val="002E33E2"/>
    <w:rsid w:val="002E6896"/>
    <w:rsid w:val="002F1B06"/>
    <w:rsid w:val="002F5E0B"/>
    <w:rsid w:val="002F74D6"/>
    <w:rsid w:val="002F75CB"/>
    <w:rsid w:val="002F76D9"/>
    <w:rsid w:val="00305C03"/>
    <w:rsid w:val="00306718"/>
    <w:rsid w:val="00306824"/>
    <w:rsid w:val="00307004"/>
    <w:rsid w:val="00311398"/>
    <w:rsid w:val="0031258D"/>
    <w:rsid w:val="0031388C"/>
    <w:rsid w:val="00315359"/>
    <w:rsid w:val="0031687A"/>
    <w:rsid w:val="00316E3F"/>
    <w:rsid w:val="00317019"/>
    <w:rsid w:val="003207E5"/>
    <w:rsid w:val="00320815"/>
    <w:rsid w:val="003227AB"/>
    <w:rsid w:val="0032707C"/>
    <w:rsid w:val="00344A46"/>
    <w:rsid w:val="00345AE3"/>
    <w:rsid w:val="0035034D"/>
    <w:rsid w:val="00353664"/>
    <w:rsid w:val="003547E7"/>
    <w:rsid w:val="00354B2A"/>
    <w:rsid w:val="00354C36"/>
    <w:rsid w:val="0036429B"/>
    <w:rsid w:val="0036785A"/>
    <w:rsid w:val="00376DDD"/>
    <w:rsid w:val="003801CD"/>
    <w:rsid w:val="00382236"/>
    <w:rsid w:val="00383961"/>
    <w:rsid w:val="0038473A"/>
    <w:rsid w:val="00385B25"/>
    <w:rsid w:val="00392DB5"/>
    <w:rsid w:val="0039322B"/>
    <w:rsid w:val="00394B28"/>
    <w:rsid w:val="00394B7B"/>
    <w:rsid w:val="003A08B4"/>
    <w:rsid w:val="003A466A"/>
    <w:rsid w:val="003A599A"/>
    <w:rsid w:val="003B1B7D"/>
    <w:rsid w:val="003B644A"/>
    <w:rsid w:val="003C1166"/>
    <w:rsid w:val="003C3CDE"/>
    <w:rsid w:val="003C5E4F"/>
    <w:rsid w:val="003D7EB9"/>
    <w:rsid w:val="003E442E"/>
    <w:rsid w:val="003E490F"/>
    <w:rsid w:val="003E6223"/>
    <w:rsid w:val="003E65F2"/>
    <w:rsid w:val="003E68B8"/>
    <w:rsid w:val="003F78CE"/>
    <w:rsid w:val="00401E7B"/>
    <w:rsid w:val="00402652"/>
    <w:rsid w:val="00404D43"/>
    <w:rsid w:val="00406F13"/>
    <w:rsid w:val="00407FDA"/>
    <w:rsid w:val="0041299C"/>
    <w:rsid w:val="00412CD8"/>
    <w:rsid w:val="00414513"/>
    <w:rsid w:val="00417E2E"/>
    <w:rsid w:val="0042127F"/>
    <w:rsid w:val="00422BC4"/>
    <w:rsid w:val="0042338B"/>
    <w:rsid w:val="004240D2"/>
    <w:rsid w:val="00432797"/>
    <w:rsid w:val="00432FA1"/>
    <w:rsid w:val="00434963"/>
    <w:rsid w:val="00435564"/>
    <w:rsid w:val="004439B1"/>
    <w:rsid w:val="0044441E"/>
    <w:rsid w:val="00444FFD"/>
    <w:rsid w:val="004451F3"/>
    <w:rsid w:val="004519BD"/>
    <w:rsid w:val="00453867"/>
    <w:rsid w:val="00453892"/>
    <w:rsid w:val="00456AD4"/>
    <w:rsid w:val="00463268"/>
    <w:rsid w:val="004661DD"/>
    <w:rsid w:val="0046661F"/>
    <w:rsid w:val="004666BB"/>
    <w:rsid w:val="00470E99"/>
    <w:rsid w:val="0047134B"/>
    <w:rsid w:val="00472F36"/>
    <w:rsid w:val="004742F7"/>
    <w:rsid w:val="0047604C"/>
    <w:rsid w:val="00477A74"/>
    <w:rsid w:val="00477C40"/>
    <w:rsid w:val="00477D28"/>
    <w:rsid w:val="00480869"/>
    <w:rsid w:val="004824C6"/>
    <w:rsid w:val="004829D8"/>
    <w:rsid w:val="00482A4F"/>
    <w:rsid w:val="00482E90"/>
    <w:rsid w:val="0048683B"/>
    <w:rsid w:val="004927A5"/>
    <w:rsid w:val="0049289D"/>
    <w:rsid w:val="00497794"/>
    <w:rsid w:val="004A4329"/>
    <w:rsid w:val="004A5ED4"/>
    <w:rsid w:val="004A77B4"/>
    <w:rsid w:val="004B5D00"/>
    <w:rsid w:val="004B68D4"/>
    <w:rsid w:val="004B748A"/>
    <w:rsid w:val="004B77AE"/>
    <w:rsid w:val="004B7A8B"/>
    <w:rsid w:val="004C297E"/>
    <w:rsid w:val="004C3135"/>
    <w:rsid w:val="004D3CE0"/>
    <w:rsid w:val="004D50F0"/>
    <w:rsid w:val="004D58CF"/>
    <w:rsid w:val="004D7427"/>
    <w:rsid w:val="004E63E4"/>
    <w:rsid w:val="004E6D69"/>
    <w:rsid w:val="004F0262"/>
    <w:rsid w:val="004F165E"/>
    <w:rsid w:val="004F1F64"/>
    <w:rsid w:val="004F705F"/>
    <w:rsid w:val="00503705"/>
    <w:rsid w:val="005059AD"/>
    <w:rsid w:val="00510B14"/>
    <w:rsid w:val="00511B12"/>
    <w:rsid w:val="0051263F"/>
    <w:rsid w:val="00513AE9"/>
    <w:rsid w:val="00513B1D"/>
    <w:rsid w:val="005150BD"/>
    <w:rsid w:val="00520D6B"/>
    <w:rsid w:val="00520E82"/>
    <w:rsid w:val="00522DC7"/>
    <w:rsid w:val="00524371"/>
    <w:rsid w:val="0052793F"/>
    <w:rsid w:val="005322ED"/>
    <w:rsid w:val="00532D21"/>
    <w:rsid w:val="00540DFC"/>
    <w:rsid w:val="005417B9"/>
    <w:rsid w:val="00543177"/>
    <w:rsid w:val="00544AFB"/>
    <w:rsid w:val="00544D94"/>
    <w:rsid w:val="00554E56"/>
    <w:rsid w:val="00555B53"/>
    <w:rsid w:val="00555D52"/>
    <w:rsid w:val="00560D66"/>
    <w:rsid w:val="00561301"/>
    <w:rsid w:val="00562317"/>
    <w:rsid w:val="00562F18"/>
    <w:rsid w:val="00563983"/>
    <w:rsid w:val="00570D7E"/>
    <w:rsid w:val="00573212"/>
    <w:rsid w:val="005747DA"/>
    <w:rsid w:val="00575A01"/>
    <w:rsid w:val="00575DF4"/>
    <w:rsid w:val="005845EE"/>
    <w:rsid w:val="00593AFA"/>
    <w:rsid w:val="00594348"/>
    <w:rsid w:val="00594CA1"/>
    <w:rsid w:val="00596E91"/>
    <w:rsid w:val="005A338F"/>
    <w:rsid w:val="005A72F1"/>
    <w:rsid w:val="005B3B5B"/>
    <w:rsid w:val="005C58EB"/>
    <w:rsid w:val="005C60A0"/>
    <w:rsid w:val="005C7CE2"/>
    <w:rsid w:val="005D23B1"/>
    <w:rsid w:val="005D3DD8"/>
    <w:rsid w:val="005D4D34"/>
    <w:rsid w:val="005E0107"/>
    <w:rsid w:val="005E471F"/>
    <w:rsid w:val="005F19F5"/>
    <w:rsid w:val="005F3976"/>
    <w:rsid w:val="005F4591"/>
    <w:rsid w:val="0060074E"/>
    <w:rsid w:val="0060164B"/>
    <w:rsid w:val="00602F2E"/>
    <w:rsid w:val="00604C93"/>
    <w:rsid w:val="0060686A"/>
    <w:rsid w:val="00612068"/>
    <w:rsid w:val="00612BE4"/>
    <w:rsid w:val="006139E3"/>
    <w:rsid w:val="0061784F"/>
    <w:rsid w:val="00617F24"/>
    <w:rsid w:val="006212CA"/>
    <w:rsid w:val="00624B8C"/>
    <w:rsid w:val="0062651A"/>
    <w:rsid w:val="00626F5F"/>
    <w:rsid w:val="0063026F"/>
    <w:rsid w:val="00634CB1"/>
    <w:rsid w:val="00642ABA"/>
    <w:rsid w:val="006437B3"/>
    <w:rsid w:val="00646219"/>
    <w:rsid w:val="00650CA3"/>
    <w:rsid w:val="00652E7B"/>
    <w:rsid w:val="0065456A"/>
    <w:rsid w:val="00663CA5"/>
    <w:rsid w:val="006664B9"/>
    <w:rsid w:val="006705D8"/>
    <w:rsid w:val="00673D88"/>
    <w:rsid w:val="00676311"/>
    <w:rsid w:val="00676797"/>
    <w:rsid w:val="00683A04"/>
    <w:rsid w:val="00687A1A"/>
    <w:rsid w:val="006907B1"/>
    <w:rsid w:val="0069336B"/>
    <w:rsid w:val="0069419F"/>
    <w:rsid w:val="006956DF"/>
    <w:rsid w:val="006A3313"/>
    <w:rsid w:val="006A56D8"/>
    <w:rsid w:val="006B0529"/>
    <w:rsid w:val="006B4FF6"/>
    <w:rsid w:val="006B6729"/>
    <w:rsid w:val="006B67A7"/>
    <w:rsid w:val="006B7CBE"/>
    <w:rsid w:val="006C0720"/>
    <w:rsid w:val="006C1471"/>
    <w:rsid w:val="006C24BD"/>
    <w:rsid w:val="006C42D5"/>
    <w:rsid w:val="006C6D42"/>
    <w:rsid w:val="006C6ED4"/>
    <w:rsid w:val="006D15AF"/>
    <w:rsid w:val="006D3C6F"/>
    <w:rsid w:val="006D5F0F"/>
    <w:rsid w:val="006E2518"/>
    <w:rsid w:val="006F7D25"/>
    <w:rsid w:val="0070182F"/>
    <w:rsid w:val="0070434A"/>
    <w:rsid w:val="00705A81"/>
    <w:rsid w:val="007101CC"/>
    <w:rsid w:val="00713B87"/>
    <w:rsid w:val="00715E52"/>
    <w:rsid w:val="00721B30"/>
    <w:rsid w:val="00726A88"/>
    <w:rsid w:val="00727EC3"/>
    <w:rsid w:val="0073014A"/>
    <w:rsid w:val="0073357F"/>
    <w:rsid w:val="00735B42"/>
    <w:rsid w:val="007370BC"/>
    <w:rsid w:val="00737FDD"/>
    <w:rsid w:val="00745E7C"/>
    <w:rsid w:val="0075115C"/>
    <w:rsid w:val="0075255B"/>
    <w:rsid w:val="007536E0"/>
    <w:rsid w:val="00754A2A"/>
    <w:rsid w:val="007555E1"/>
    <w:rsid w:val="00760B39"/>
    <w:rsid w:val="007615AC"/>
    <w:rsid w:val="0076176C"/>
    <w:rsid w:val="00761818"/>
    <w:rsid w:val="00764DFC"/>
    <w:rsid w:val="00765D84"/>
    <w:rsid w:val="00766EBF"/>
    <w:rsid w:val="00770947"/>
    <w:rsid w:val="00776171"/>
    <w:rsid w:val="0078270C"/>
    <w:rsid w:val="00785069"/>
    <w:rsid w:val="00785966"/>
    <w:rsid w:val="007861ED"/>
    <w:rsid w:val="00786E26"/>
    <w:rsid w:val="00787334"/>
    <w:rsid w:val="0079076D"/>
    <w:rsid w:val="0079523D"/>
    <w:rsid w:val="00795BD8"/>
    <w:rsid w:val="007A1A16"/>
    <w:rsid w:val="007A1B17"/>
    <w:rsid w:val="007A6E53"/>
    <w:rsid w:val="007B07C0"/>
    <w:rsid w:val="007B39A3"/>
    <w:rsid w:val="007B3C8F"/>
    <w:rsid w:val="007B616D"/>
    <w:rsid w:val="007C0FA4"/>
    <w:rsid w:val="007C692A"/>
    <w:rsid w:val="007D0EC3"/>
    <w:rsid w:val="007D2F38"/>
    <w:rsid w:val="007D3C5B"/>
    <w:rsid w:val="007D57B6"/>
    <w:rsid w:val="007D5E47"/>
    <w:rsid w:val="007D662F"/>
    <w:rsid w:val="007D6EDD"/>
    <w:rsid w:val="007E20D8"/>
    <w:rsid w:val="007E3CF3"/>
    <w:rsid w:val="007E4EF3"/>
    <w:rsid w:val="007F70F0"/>
    <w:rsid w:val="007F7748"/>
    <w:rsid w:val="00801E1A"/>
    <w:rsid w:val="00803B17"/>
    <w:rsid w:val="008078AD"/>
    <w:rsid w:val="00807CE6"/>
    <w:rsid w:val="00812F3F"/>
    <w:rsid w:val="00813172"/>
    <w:rsid w:val="00815AE6"/>
    <w:rsid w:val="008179CF"/>
    <w:rsid w:val="00823FC1"/>
    <w:rsid w:val="00827370"/>
    <w:rsid w:val="008275A7"/>
    <w:rsid w:val="00833DED"/>
    <w:rsid w:val="00836607"/>
    <w:rsid w:val="00841B18"/>
    <w:rsid w:val="00846555"/>
    <w:rsid w:val="008514BE"/>
    <w:rsid w:val="00852D99"/>
    <w:rsid w:val="00853757"/>
    <w:rsid w:val="00856F5F"/>
    <w:rsid w:val="008577C2"/>
    <w:rsid w:val="00861436"/>
    <w:rsid w:val="00861840"/>
    <w:rsid w:val="00862071"/>
    <w:rsid w:val="008649D5"/>
    <w:rsid w:val="00865325"/>
    <w:rsid w:val="00877493"/>
    <w:rsid w:val="00882651"/>
    <w:rsid w:val="00890B12"/>
    <w:rsid w:val="008929B1"/>
    <w:rsid w:val="008932F2"/>
    <w:rsid w:val="0089470D"/>
    <w:rsid w:val="00894721"/>
    <w:rsid w:val="008A4FFC"/>
    <w:rsid w:val="008A5197"/>
    <w:rsid w:val="008A59E4"/>
    <w:rsid w:val="008A6A54"/>
    <w:rsid w:val="008A7D0B"/>
    <w:rsid w:val="008B0A91"/>
    <w:rsid w:val="008B5850"/>
    <w:rsid w:val="008C02B4"/>
    <w:rsid w:val="008C1B63"/>
    <w:rsid w:val="008C27C8"/>
    <w:rsid w:val="008C3411"/>
    <w:rsid w:val="008C6776"/>
    <w:rsid w:val="008D2534"/>
    <w:rsid w:val="008E5A92"/>
    <w:rsid w:val="008E5AB0"/>
    <w:rsid w:val="008E75AE"/>
    <w:rsid w:val="008F0F69"/>
    <w:rsid w:val="008F2228"/>
    <w:rsid w:val="008F6102"/>
    <w:rsid w:val="008F7C53"/>
    <w:rsid w:val="0090339F"/>
    <w:rsid w:val="0090475A"/>
    <w:rsid w:val="00910F3F"/>
    <w:rsid w:val="009113CC"/>
    <w:rsid w:val="0091210A"/>
    <w:rsid w:val="009126C8"/>
    <w:rsid w:val="00912E18"/>
    <w:rsid w:val="00921BFC"/>
    <w:rsid w:val="00924426"/>
    <w:rsid w:val="00932369"/>
    <w:rsid w:val="00942C0D"/>
    <w:rsid w:val="009456FF"/>
    <w:rsid w:val="00946527"/>
    <w:rsid w:val="00946AC1"/>
    <w:rsid w:val="0095126F"/>
    <w:rsid w:val="00951B14"/>
    <w:rsid w:val="009563B2"/>
    <w:rsid w:val="00960671"/>
    <w:rsid w:val="009628B3"/>
    <w:rsid w:val="00962E5B"/>
    <w:rsid w:val="0096324A"/>
    <w:rsid w:val="0096543D"/>
    <w:rsid w:val="0096568E"/>
    <w:rsid w:val="00965A20"/>
    <w:rsid w:val="00971008"/>
    <w:rsid w:val="00975FD1"/>
    <w:rsid w:val="00985A7F"/>
    <w:rsid w:val="00987690"/>
    <w:rsid w:val="009935A9"/>
    <w:rsid w:val="009960F4"/>
    <w:rsid w:val="009967C1"/>
    <w:rsid w:val="009973C4"/>
    <w:rsid w:val="00997462"/>
    <w:rsid w:val="009A4DFD"/>
    <w:rsid w:val="009A54C9"/>
    <w:rsid w:val="009B1D5A"/>
    <w:rsid w:val="009B2669"/>
    <w:rsid w:val="009B26CB"/>
    <w:rsid w:val="009B4450"/>
    <w:rsid w:val="009B6B1A"/>
    <w:rsid w:val="009C6BE5"/>
    <w:rsid w:val="009D4E4A"/>
    <w:rsid w:val="009D7F72"/>
    <w:rsid w:val="009D7FC3"/>
    <w:rsid w:val="009E59BD"/>
    <w:rsid w:val="009F1F0F"/>
    <w:rsid w:val="009F226E"/>
    <w:rsid w:val="009F251F"/>
    <w:rsid w:val="009F3D85"/>
    <w:rsid w:val="009F7723"/>
    <w:rsid w:val="009F7D64"/>
    <w:rsid w:val="00A03270"/>
    <w:rsid w:val="00A070AF"/>
    <w:rsid w:val="00A103D5"/>
    <w:rsid w:val="00A127A5"/>
    <w:rsid w:val="00A33817"/>
    <w:rsid w:val="00A33CDF"/>
    <w:rsid w:val="00A367FD"/>
    <w:rsid w:val="00A40408"/>
    <w:rsid w:val="00A4368C"/>
    <w:rsid w:val="00A44AE0"/>
    <w:rsid w:val="00A45E3F"/>
    <w:rsid w:val="00A52AF2"/>
    <w:rsid w:val="00A534B0"/>
    <w:rsid w:val="00A57850"/>
    <w:rsid w:val="00A6000A"/>
    <w:rsid w:val="00A670CA"/>
    <w:rsid w:val="00A70018"/>
    <w:rsid w:val="00A72FC9"/>
    <w:rsid w:val="00A73F91"/>
    <w:rsid w:val="00A80788"/>
    <w:rsid w:val="00A80FEC"/>
    <w:rsid w:val="00A8324A"/>
    <w:rsid w:val="00A841C6"/>
    <w:rsid w:val="00A844F5"/>
    <w:rsid w:val="00A9123E"/>
    <w:rsid w:val="00A92914"/>
    <w:rsid w:val="00A95D8A"/>
    <w:rsid w:val="00A96372"/>
    <w:rsid w:val="00AA3168"/>
    <w:rsid w:val="00AA3783"/>
    <w:rsid w:val="00AA44D7"/>
    <w:rsid w:val="00AA4DD2"/>
    <w:rsid w:val="00AA6084"/>
    <w:rsid w:val="00AB17D0"/>
    <w:rsid w:val="00AB182C"/>
    <w:rsid w:val="00AB1CFF"/>
    <w:rsid w:val="00AC091E"/>
    <w:rsid w:val="00AC12E4"/>
    <w:rsid w:val="00AC142F"/>
    <w:rsid w:val="00AC157C"/>
    <w:rsid w:val="00AD11F3"/>
    <w:rsid w:val="00AD3405"/>
    <w:rsid w:val="00AD5991"/>
    <w:rsid w:val="00AD69B7"/>
    <w:rsid w:val="00AD7806"/>
    <w:rsid w:val="00AE2358"/>
    <w:rsid w:val="00AE7BCD"/>
    <w:rsid w:val="00AF09FC"/>
    <w:rsid w:val="00AF611B"/>
    <w:rsid w:val="00B07E11"/>
    <w:rsid w:val="00B14394"/>
    <w:rsid w:val="00B14517"/>
    <w:rsid w:val="00B15296"/>
    <w:rsid w:val="00B21698"/>
    <w:rsid w:val="00B22BCC"/>
    <w:rsid w:val="00B306F3"/>
    <w:rsid w:val="00B307FD"/>
    <w:rsid w:val="00B30FAD"/>
    <w:rsid w:val="00B33DB1"/>
    <w:rsid w:val="00B34248"/>
    <w:rsid w:val="00B34E40"/>
    <w:rsid w:val="00B35D52"/>
    <w:rsid w:val="00B377D9"/>
    <w:rsid w:val="00B40D83"/>
    <w:rsid w:val="00B42301"/>
    <w:rsid w:val="00B42A1D"/>
    <w:rsid w:val="00B43D46"/>
    <w:rsid w:val="00B4408D"/>
    <w:rsid w:val="00B4444A"/>
    <w:rsid w:val="00B4476D"/>
    <w:rsid w:val="00B4558B"/>
    <w:rsid w:val="00B45FEB"/>
    <w:rsid w:val="00B47C88"/>
    <w:rsid w:val="00B50E8D"/>
    <w:rsid w:val="00B51472"/>
    <w:rsid w:val="00B523EC"/>
    <w:rsid w:val="00B52877"/>
    <w:rsid w:val="00B52F63"/>
    <w:rsid w:val="00B5546D"/>
    <w:rsid w:val="00B715AF"/>
    <w:rsid w:val="00B7440E"/>
    <w:rsid w:val="00B74A80"/>
    <w:rsid w:val="00B804FF"/>
    <w:rsid w:val="00B845A4"/>
    <w:rsid w:val="00B92445"/>
    <w:rsid w:val="00B95938"/>
    <w:rsid w:val="00B95F99"/>
    <w:rsid w:val="00BA5B7F"/>
    <w:rsid w:val="00BA6D6F"/>
    <w:rsid w:val="00BB15F3"/>
    <w:rsid w:val="00BB3AB5"/>
    <w:rsid w:val="00BB55A8"/>
    <w:rsid w:val="00BB73D3"/>
    <w:rsid w:val="00BB7DAE"/>
    <w:rsid w:val="00BC1AA4"/>
    <w:rsid w:val="00BC364E"/>
    <w:rsid w:val="00BD640E"/>
    <w:rsid w:val="00BE6427"/>
    <w:rsid w:val="00BF0512"/>
    <w:rsid w:val="00BF0551"/>
    <w:rsid w:val="00BF1232"/>
    <w:rsid w:val="00BF6619"/>
    <w:rsid w:val="00C01C72"/>
    <w:rsid w:val="00C01D36"/>
    <w:rsid w:val="00C04FB9"/>
    <w:rsid w:val="00C109D8"/>
    <w:rsid w:val="00C12491"/>
    <w:rsid w:val="00C13CCC"/>
    <w:rsid w:val="00C13D9D"/>
    <w:rsid w:val="00C14F9E"/>
    <w:rsid w:val="00C15E66"/>
    <w:rsid w:val="00C16E93"/>
    <w:rsid w:val="00C17CFE"/>
    <w:rsid w:val="00C210F9"/>
    <w:rsid w:val="00C226D8"/>
    <w:rsid w:val="00C25A5A"/>
    <w:rsid w:val="00C31F47"/>
    <w:rsid w:val="00C36C4E"/>
    <w:rsid w:val="00C37A07"/>
    <w:rsid w:val="00C418CB"/>
    <w:rsid w:val="00C43B73"/>
    <w:rsid w:val="00C539D1"/>
    <w:rsid w:val="00C541F8"/>
    <w:rsid w:val="00C54ADB"/>
    <w:rsid w:val="00C55033"/>
    <w:rsid w:val="00C602ED"/>
    <w:rsid w:val="00C60D5E"/>
    <w:rsid w:val="00C66826"/>
    <w:rsid w:val="00C67E26"/>
    <w:rsid w:val="00C73739"/>
    <w:rsid w:val="00C74F96"/>
    <w:rsid w:val="00C81EB2"/>
    <w:rsid w:val="00C82866"/>
    <w:rsid w:val="00C849E5"/>
    <w:rsid w:val="00C84C89"/>
    <w:rsid w:val="00C85717"/>
    <w:rsid w:val="00C85C94"/>
    <w:rsid w:val="00C8769E"/>
    <w:rsid w:val="00C93F92"/>
    <w:rsid w:val="00C95CB2"/>
    <w:rsid w:val="00C97D65"/>
    <w:rsid w:val="00CA0725"/>
    <w:rsid w:val="00CA1811"/>
    <w:rsid w:val="00CA1E92"/>
    <w:rsid w:val="00CA3AAA"/>
    <w:rsid w:val="00CB46E6"/>
    <w:rsid w:val="00CC36EF"/>
    <w:rsid w:val="00CC41B5"/>
    <w:rsid w:val="00CC4556"/>
    <w:rsid w:val="00CC55BD"/>
    <w:rsid w:val="00CD4351"/>
    <w:rsid w:val="00CE3FF0"/>
    <w:rsid w:val="00CE59E1"/>
    <w:rsid w:val="00D000A4"/>
    <w:rsid w:val="00D0409D"/>
    <w:rsid w:val="00D04D75"/>
    <w:rsid w:val="00D07BE2"/>
    <w:rsid w:val="00D105F9"/>
    <w:rsid w:val="00D125AB"/>
    <w:rsid w:val="00D161F4"/>
    <w:rsid w:val="00D23CE2"/>
    <w:rsid w:val="00D2559D"/>
    <w:rsid w:val="00D264EB"/>
    <w:rsid w:val="00D35B88"/>
    <w:rsid w:val="00D37C70"/>
    <w:rsid w:val="00D40E85"/>
    <w:rsid w:val="00D42BB0"/>
    <w:rsid w:val="00D434B2"/>
    <w:rsid w:val="00D4383E"/>
    <w:rsid w:val="00D446B0"/>
    <w:rsid w:val="00D4631D"/>
    <w:rsid w:val="00D46740"/>
    <w:rsid w:val="00D47377"/>
    <w:rsid w:val="00D51887"/>
    <w:rsid w:val="00D53518"/>
    <w:rsid w:val="00D57A18"/>
    <w:rsid w:val="00D61046"/>
    <w:rsid w:val="00D641AC"/>
    <w:rsid w:val="00D64D00"/>
    <w:rsid w:val="00D65D56"/>
    <w:rsid w:val="00D749A8"/>
    <w:rsid w:val="00D80A1B"/>
    <w:rsid w:val="00D82453"/>
    <w:rsid w:val="00D850B5"/>
    <w:rsid w:val="00D86429"/>
    <w:rsid w:val="00D86883"/>
    <w:rsid w:val="00D903B9"/>
    <w:rsid w:val="00D91129"/>
    <w:rsid w:val="00D93B2C"/>
    <w:rsid w:val="00D96551"/>
    <w:rsid w:val="00D9675E"/>
    <w:rsid w:val="00D976C6"/>
    <w:rsid w:val="00DA1378"/>
    <w:rsid w:val="00DA2C3B"/>
    <w:rsid w:val="00DA470C"/>
    <w:rsid w:val="00DA5145"/>
    <w:rsid w:val="00DA6D91"/>
    <w:rsid w:val="00DB48DB"/>
    <w:rsid w:val="00DC0525"/>
    <w:rsid w:val="00DC2D7F"/>
    <w:rsid w:val="00DC4A9E"/>
    <w:rsid w:val="00DC642F"/>
    <w:rsid w:val="00DD54F9"/>
    <w:rsid w:val="00DE074A"/>
    <w:rsid w:val="00DE13DF"/>
    <w:rsid w:val="00DE19D1"/>
    <w:rsid w:val="00DE44B2"/>
    <w:rsid w:val="00DE67EB"/>
    <w:rsid w:val="00DE7A89"/>
    <w:rsid w:val="00DE7AF3"/>
    <w:rsid w:val="00DF0B17"/>
    <w:rsid w:val="00DF24BA"/>
    <w:rsid w:val="00DF7D0C"/>
    <w:rsid w:val="00E022F7"/>
    <w:rsid w:val="00E03C5C"/>
    <w:rsid w:val="00E05716"/>
    <w:rsid w:val="00E05D4A"/>
    <w:rsid w:val="00E0751F"/>
    <w:rsid w:val="00E12CFB"/>
    <w:rsid w:val="00E22C2C"/>
    <w:rsid w:val="00E3512B"/>
    <w:rsid w:val="00E354F8"/>
    <w:rsid w:val="00E35FAD"/>
    <w:rsid w:val="00E3671A"/>
    <w:rsid w:val="00E369FA"/>
    <w:rsid w:val="00E37424"/>
    <w:rsid w:val="00E43EDF"/>
    <w:rsid w:val="00E44DF3"/>
    <w:rsid w:val="00E507E0"/>
    <w:rsid w:val="00E50C80"/>
    <w:rsid w:val="00E52162"/>
    <w:rsid w:val="00E600AB"/>
    <w:rsid w:val="00E601EF"/>
    <w:rsid w:val="00E627DC"/>
    <w:rsid w:val="00E65D46"/>
    <w:rsid w:val="00E67CE4"/>
    <w:rsid w:val="00E67E79"/>
    <w:rsid w:val="00E712D4"/>
    <w:rsid w:val="00E7157E"/>
    <w:rsid w:val="00E72382"/>
    <w:rsid w:val="00E72696"/>
    <w:rsid w:val="00E771F7"/>
    <w:rsid w:val="00E851D2"/>
    <w:rsid w:val="00E858AA"/>
    <w:rsid w:val="00E85B97"/>
    <w:rsid w:val="00E87513"/>
    <w:rsid w:val="00E87CD8"/>
    <w:rsid w:val="00E91C37"/>
    <w:rsid w:val="00E96172"/>
    <w:rsid w:val="00E9673A"/>
    <w:rsid w:val="00E970C0"/>
    <w:rsid w:val="00E97CBC"/>
    <w:rsid w:val="00EA4C99"/>
    <w:rsid w:val="00EB0EAE"/>
    <w:rsid w:val="00EB5EA5"/>
    <w:rsid w:val="00EC0B5B"/>
    <w:rsid w:val="00EC0F2C"/>
    <w:rsid w:val="00EC406A"/>
    <w:rsid w:val="00EC5F6D"/>
    <w:rsid w:val="00ED2DE7"/>
    <w:rsid w:val="00ED63AE"/>
    <w:rsid w:val="00ED7EA9"/>
    <w:rsid w:val="00EE18C4"/>
    <w:rsid w:val="00EE20B7"/>
    <w:rsid w:val="00EE2BF8"/>
    <w:rsid w:val="00EE7DE4"/>
    <w:rsid w:val="00EF2A4D"/>
    <w:rsid w:val="00EF7764"/>
    <w:rsid w:val="00F02B10"/>
    <w:rsid w:val="00F03765"/>
    <w:rsid w:val="00F056C7"/>
    <w:rsid w:val="00F1041A"/>
    <w:rsid w:val="00F14040"/>
    <w:rsid w:val="00F1494E"/>
    <w:rsid w:val="00F15F5F"/>
    <w:rsid w:val="00F166F7"/>
    <w:rsid w:val="00F203BE"/>
    <w:rsid w:val="00F20498"/>
    <w:rsid w:val="00F22D0D"/>
    <w:rsid w:val="00F24986"/>
    <w:rsid w:val="00F25671"/>
    <w:rsid w:val="00F2584C"/>
    <w:rsid w:val="00F25894"/>
    <w:rsid w:val="00F27440"/>
    <w:rsid w:val="00F27D08"/>
    <w:rsid w:val="00F3201A"/>
    <w:rsid w:val="00F37C93"/>
    <w:rsid w:val="00F40FE9"/>
    <w:rsid w:val="00F418FC"/>
    <w:rsid w:val="00F446EC"/>
    <w:rsid w:val="00F44DCB"/>
    <w:rsid w:val="00F454B9"/>
    <w:rsid w:val="00F47B15"/>
    <w:rsid w:val="00F51BCE"/>
    <w:rsid w:val="00F54A71"/>
    <w:rsid w:val="00F572B9"/>
    <w:rsid w:val="00F654F7"/>
    <w:rsid w:val="00F667C0"/>
    <w:rsid w:val="00F752FC"/>
    <w:rsid w:val="00F75469"/>
    <w:rsid w:val="00F7636B"/>
    <w:rsid w:val="00F85ACC"/>
    <w:rsid w:val="00F86898"/>
    <w:rsid w:val="00F87B83"/>
    <w:rsid w:val="00F93637"/>
    <w:rsid w:val="00F966FC"/>
    <w:rsid w:val="00F96772"/>
    <w:rsid w:val="00FA2A72"/>
    <w:rsid w:val="00FA7122"/>
    <w:rsid w:val="00FA771B"/>
    <w:rsid w:val="00FB0075"/>
    <w:rsid w:val="00FB04BE"/>
    <w:rsid w:val="00FB57AB"/>
    <w:rsid w:val="00FB5E4F"/>
    <w:rsid w:val="00FC2BC6"/>
    <w:rsid w:val="00FC3B86"/>
    <w:rsid w:val="00FC66DA"/>
    <w:rsid w:val="00FC7C5A"/>
    <w:rsid w:val="00FE0369"/>
    <w:rsid w:val="00FE1110"/>
    <w:rsid w:val="00FE333E"/>
    <w:rsid w:val="00FE5906"/>
    <w:rsid w:val="00FE72B4"/>
    <w:rsid w:val="00FE75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,"/>
  <w:listSeparator w:val=";"/>
  <w14:docId w14:val="2BC7E71A"/>
  <w15:docId w15:val="{558FD472-2726-4F04-B893-A4402CED5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377D9"/>
  </w:style>
  <w:style w:type="paragraph" w:styleId="Nadpis1">
    <w:name w:val="heading 1"/>
    <w:basedOn w:val="Normln"/>
    <w:next w:val="Normln"/>
    <w:qFormat/>
    <w:rsid w:val="007D3C5B"/>
    <w:pPr>
      <w:widowControl w:val="0"/>
      <w:jc w:val="center"/>
      <w:outlineLvl w:val="0"/>
    </w:pPr>
    <w:rPr>
      <w:rFonts w:ascii="Times New Roman tučné" w:hAnsi="Times New Roman tučné"/>
      <w:b/>
      <w:caps/>
      <w:snapToGrid w:val="0"/>
      <w:sz w:val="32"/>
    </w:rPr>
  </w:style>
  <w:style w:type="paragraph" w:styleId="Nadpis2">
    <w:name w:val="heading 2"/>
    <w:basedOn w:val="Normln"/>
    <w:next w:val="Normln"/>
    <w:link w:val="Nadpis2Char"/>
    <w:unhideWhenUsed/>
    <w:qFormat/>
    <w:rsid w:val="00C14F9E"/>
    <w:pPr>
      <w:spacing w:before="360" w:after="120"/>
      <w:jc w:val="center"/>
      <w:outlineLvl w:val="1"/>
    </w:pPr>
    <w:rPr>
      <w:rFonts w:ascii="Times New Roman tučné" w:eastAsiaTheme="majorEastAsia" w:hAnsi="Times New Roman tučné" w:cstheme="majorBidi"/>
      <w:b/>
      <w:bCs/>
      <w:sz w:val="24"/>
      <w:szCs w:val="26"/>
    </w:rPr>
  </w:style>
  <w:style w:type="paragraph" w:styleId="Nadpis3">
    <w:name w:val="heading 3"/>
    <w:basedOn w:val="Normln"/>
    <w:next w:val="Normln"/>
    <w:qFormat/>
    <w:rsid w:val="00170507"/>
    <w:pPr>
      <w:widowControl w:val="0"/>
      <w:spacing w:before="360" w:after="120"/>
      <w:jc w:val="center"/>
      <w:outlineLvl w:val="2"/>
    </w:pPr>
    <w:rPr>
      <w:b/>
      <w:snapToGrid w:val="0"/>
      <w:color w:val="000000"/>
      <w:sz w:val="24"/>
    </w:rPr>
  </w:style>
  <w:style w:type="paragraph" w:styleId="Nadpis4">
    <w:name w:val="heading 4"/>
    <w:basedOn w:val="Normln"/>
    <w:next w:val="Normln"/>
    <w:qFormat/>
    <w:rsid w:val="00B715AF"/>
    <w:pPr>
      <w:keepNext/>
      <w:keepLines/>
      <w:widowControl w:val="0"/>
      <w:spacing w:before="360" w:after="120"/>
      <w:jc w:val="center"/>
      <w:outlineLvl w:val="3"/>
    </w:pPr>
    <w:rPr>
      <w:rFonts w:ascii="Times New Roman tučné" w:hAnsi="Times New Roman tučné"/>
      <w:b/>
      <w:snapToGrid w:val="0"/>
      <w:color w:val="000000"/>
      <w:sz w:val="24"/>
    </w:rPr>
  </w:style>
  <w:style w:type="paragraph" w:styleId="Nadpis6">
    <w:name w:val="heading 6"/>
    <w:basedOn w:val="Normln"/>
    <w:next w:val="Normln"/>
    <w:qFormat/>
    <w:rsid w:val="00B377D9"/>
    <w:pPr>
      <w:keepNext/>
      <w:jc w:val="center"/>
      <w:outlineLvl w:val="5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nte">
    <w:name w:val="Standardní te"/>
    <w:rsid w:val="00B377D9"/>
    <w:pPr>
      <w:widowControl w:val="0"/>
    </w:pPr>
    <w:rPr>
      <w:snapToGrid w:val="0"/>
      <w:color w:val="000000"/>
      <w:sz w:val="24"/>
    </w:rPr>
  </w:style>
  <w:style w:type="paragraph" w:styleId="Zpat">
    <w:name w:val="footer"/>
    <w:basedOn w:val="Normln"/>
    <w:link w:val="ZpatChar"/>
    <w:uiPriority w:val="99"/>
    <w:rsid w:val="00B377D9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B377D9"/>
  </w:style>
  <w:style w:type="character" w:styleId="Hypertextovodkaz">
    <w:name w:val="Hyperlink"/>
    <w:unhideWhenUsed/>
    <w:rsid w:val="00B377D9"/>
    <w:rPr>
      <w:color w:val="0000FF"/>
      <w:u w:val="single"/>
    </w:rPr>
  </w:style>
  <w:style w:type="paragraph" w:styleId="Zkladntext">
    <w:name w:val="Body Text"/>
    <w:basedOn w:val="Normln"/>
    <w:link w:val="ZkladntextChar"/>
    <w:unhideWhenUsed/>
    <w:rsid w:val="00B377D9"/>
    <w:pPr>
      <w:widowControl w:val="0"/>
      <w:snapToGrid w:val="0"/>
    </w:pPr>
    <w:rPr>
      <w:color w:val="000000"/>
      <w:sz w:val="24"/>
    </w:rPr>
  </w:style>
  <w:style w:type="character" w:customStyle="1" w:styleId="ZkladntextChar">
    <w:name w:val="Základní text Char"/>
    <w:link w:val="Zkladntext"/>
    <w:rsid w:val="00B377D9"/>
    <w:rPr>
      <w:color w:val="000000"/>
      <w:sz w:val="24"/>
      <w:lang w:val="cs-CZ" w:eastAsia="cs-CZ" w:bidi="ar-SA"/>
    </w:rPr>
  </w:style>
  <w:style w:type="paragraph" w:styleId="Zkladntextodsazen">
    <w:name w:val="Body Text Indent"/>
    <w:basedOn w:val="Normln"/>
    <w:link w:val="ZkladntextodsazenChar"/>
    <w:unhideWhenUsed/>
    <w:rsid w:val="00B377D9"/>
    <w:pPr>
      <w:numPr>
        <w:numId w:val="1"/>
      </w:numPr>
      <w:snapToGrid w:val="0"/>
      <w:spacing w:before="120"/>
      <w:jc w:val="both"/>
    </w:pPr>
    <w:rPr>
      <w:sz w:val="24"/>
    </w:rPr>
  </w:style>
  <w:style w:type="character" w:customStyle="1" w:styleId="ZkladntextodsazenChar">
    <w:name w:val="Základní text odsazený Char"/>
    <w:link w:val="Zkladntextodsazen"/>
    <w:rsid w:val="00B377D9"/>
    <w:rPr>
      <w:sz w:val="24"/>
    </w:rPr>
  </w:style>
  <w:style w:type="paragraph" w:styleId="Zkladntext2">
    <w:name w:val="Body Text 2"/>
    <w:basedOn w:val="Normln"/>
    <w:link w:val="Zkladntext2Char"/>
    <w:unhideWhenUsed/>
    <w:rsid w:val="00B377D9"/>
    <w:pPr>
      <w:snapToGrid w:val="0"/>
      <w:spacing w:before="120"/>
    </w:pPr>
    <w:rPr>
      <w:sz w:val="24"/>
    </w:rPr>
  </w:style>
  <w:style w:type="character" w:customStyle="1" w:styleId="Zkladntext2Char">
    <w:name w:val="Základní text 2 Char"/>
    <w:link w:val="Zkladntext2"/>
    <w:rsid w:val="00B377D9"/>
    <w:rPr>
      <w:sz w:val="24"/>
      <w:lang w:val="cs-CZ" w:eastAsia="cs-CZ" w:bidi="ar-SA"/>
    </w:rPr>
  </w:style>
  <w:style w:type="paragraph" w:styleId="Zkladntextodsazen2">
    <w:name w:val="Body Text Indent 2"/>
    <w:basedOn w:val="Normln"/>
    <w:link w:val="Zkladntextodsazen2Char"/>
    <w:unhideWhenUsed/>
    <w:rsid w:val="00B377D9"/>
    <w:pPr>
      <w:snapToGrid w:val="0"/>
      <w:spacing w:before="120"/>
      <w:ind w:firstLine="426"/>
    </w:pPr>
    <w:rPr>
      <w:sz w:val="24"/>
    </w:rPr>
  </w:style>
  <w:style w:type="character" w:customStyle="1" w:styleId="Zkladntextodsazen2Char">
    <w:name w:val="Základní text odsazený 2 Char"/>
    <w:link w:val="Zkladntextodsazen2"/>
    <w:rsid w:val="00B377D9"/>
    <w:rPr>
      <w:sz w:val="24"/>
      <w:lang w:val="cs-CZ" w:eastAsia="cs-CZ" w:bidi="ar-SA"/>
    </w:rPr>
  </w:style>
  <w:style w:type="paragraph" w:styleId="Zkladntextodsazen3">
    <w:name w:val="Body Text Indent 3"/>
    <w:basedOn w:val="Normln"/>
    <w:link w:val="Zkladntextodsazen3Char"/>
    <w:unhideWhenUsed/>
    <w:rsid w:val="00B377D9"/>
    <w:pPr>
      <w:snapToGrid w:val="0"/>
      <w:ind w:firstLine="426"/>
      <w:jc w:val="both"/>
    </w:pPr>
    <w:rPr>
      <w:sz w:val="24"/>
    </w:rPr>
  </w:style>
  <w:style w:type="character" w:customStyle="1" w:styleId="Zkladntextodsazen3Char">
    <w:name w:val="Základní text odsazený 3 Char"/>
    <w:link w:val="Zkladntextodsazen3"/>
    <w:rsid w:val="00B377D9"/>
    <w:rPr>
      <w:sz w:val="24"/>
      <w:lang w:val="cs-CZ" w:eastAsia="cs-CZ" w:bidi="ar-SA"/>
    </w:rPr>
  </w:style>
  <w:style w:type="paragraph" w:styleId="Odstavecseseznamem">
    <w:name w:val="List Paragraph"/>
    <w:basedOn w:val="Normln"/>
    <w:uiPriority w:val="34"/>
    <w:qFormat/>
    <w:rsid w:val="00B377D9"/>
    <w:pPr>
      <w:ind w:left="708"/>
    </w:pPr>
    <w:rPr>
      <w:sz w:val="24"/>
      <w:szCs w:val="24"/>
    </w:rPr>
  </w:style>
  <w:style w:type="paragraph" w:customStyle="1" w:styleId="Odstavec">
    <w:name w:val="Odstavec"/>
    <w:basedOn w:val="Normln"/>
    <w:autoRedefine/>
    <w:rsid w:val="0039322B"/>
    <w:pPr>
      <w:tabs>
        <w:tab w:val="left" w:pos="426"/>
        <w:tab w:val="left" w:pos="794"/>
        <w:tab w:val="left" w:pos="1134"/>
      </w:tabs>
      <w:spacing w:after="120"/>
      <w:ind w:firstLine="709"/>
      <w:jc w:val="both"/>
    </w:pPr>
    <w:rPr>
      <w:color w:val="000000"/>
      <w:sz w:val="24"/>
    </w:rPr>
  </w:style>
  <w:style w:type="paragraph" w:customStyle="1" w:styleId="podnadpis">
    <w:name w:val="podnadpis"/>
    <w:basedOn w:val="Normln"/>
    <w:rsid w:val="00B377D9"/>
    <w:pPr>
      <w:jc w:val="center"/>
    </w:pPr>
    <w:rPr>
      <w:b/>
      <w:sz w:val="24"/>
      <w:u w:val="single"/>
    </w:rPr>
  </w:style>
  <w:style w:type="paragraph" w:customStyle="1" w:styleId="Odstavecodsazen">
    <w:name w:val="Odstavec odsazený"/>
    <w:basedOn w:val="Odstavec"/>
    <w:rsid w:val="00B377D9"/>
    <w:pPr>
      <w:numPr>
        <w:ilvl w:val="1"/>
        <w:numId w:val="2"/>
      </w:numPr>
      <w:tabs>
        <w:tab w:val="clear" w:pos="1134"/>
      </w:tabs>
    </w:pPr>
  </w:style>
  <w:style w:type="paragraph" w:customStyle="1" w:styleId="standardnte0">
    <w:name w:val="standardnte"/>
    <w:basedOn w:val="Normln"/>
    <w:rsid w:val="00B377D9"/>
    <w:pPr>
      <w:snapToGrid w:val="0"/>
    </w:pPr>
    <w:rPr>
      <w:color w:val="000000"/>
      <w:sz w:val="24"/>
      <w:szCs w:val="24"/>
    </w:rPr>
  </w:style>
  <w:style w:type="character" w:styleId="Sledovanodkaz">
    <w:name w:val="FollowedHyperlink"/>
    <w:rsid w:val="00317019"/>
    <w:rPr>
      <w:color w:val="800080"/>
      <w:u w:val="single"/>
    </w:rPr>
  </w:style>
  <w:style w:type="paragraph" w:styleId="Textbubliny">
    <w:name w:val="Balloon Text"/>
    <w:basedOn w:val="Normln"/>
    <w:link w:val="TextbublinyChar"/>
    <w:rsid w:val="00596E9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596E91"/>
    <w:rPr>
      <w:rFonts w:ascii="Tahoma" w:hAnsi="Tahoma" w:cs="Tahoma"/>
      <w:sz w:val="16"/>
      <w:szCs w:val="16"/>
    </w:rPr>
  </w:style>
  <w:style w:type="paragraph" w:styleId="Titulek">
    <w:name w:val="caption"/>
    <w:basedOn w:val="Normln"/>
    <w:next w:val="Normln"/>
    <w:semiHidden/>
    <w:unhideWhenUsed/>
    <w:qFormat/>
    <w:rsid w:val="00563983"/>
    <w:rPr>
      <w:b/>
      <w:bCs/>
    </w:rPr>
  </w:style>
  <w:style w:type="paragraph" w:styleId="Zhlav">
    <w:name w:val="header"/>
    <w:basedOn w:val="Normln"/>
    <w:link w:val="ZhlavChar"/>
    <w:rsid w:val="0056398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563983"/>
  </w:style>
  <w:style w:type="character" w:customStyle="1" w:styleId="ZpatChar">
    <w:name w:val="Zápatí Char"/>
    <w:link w:val="Zpat"/>
    <w:uiPriority w:val="99"/>
    <w:locked/>
    <w:rsid w:val="00D125AB"/>
  </w:style>
  <w:style w:type="character" w:styleId="Odkaznakoment">
    <w:name w:val="annotation reference"/>
    <w:rsid w:val="00862071"/>
    <w:rPr>
      <w:sz w:val="16"/>
      <w:szCs w:val="16"/>
    </w:rPr>
  </w:style>
  <w:style w:type="paragraph" w:styleId="Textkomente">
    <w:name w:val="annotation text"/>
    <w:basedOn w:val="Normln"/>
    <w:link w:val="TextkomenteChar"/>
    <w:rsid w:val="00862071"/>
  </w:style>
  <w:style w:type="character" w:customStyle="1" w:styleId="TextkomenteChar">
    <w:name w:val="Text komentáře Char"/>
    <w:basedOn w:val="Standardnpsmoodstavce"/>
    <w:link w:val="Textkomente"/>
    <w:rsid w:val="00862071"/>
  </w:style>
  <w:style w:type="paragraph" w:styleId="Pedmtkomente">
    <w:name w:val="annotation subject"/>
    <w:basedOn w:val="Textkomente"/>
    <w:next w:val="Textkomente"/>
    <w:link w:val="PedmtkomenteChar"/>
    <w:rsid w:val="00862071"/>
    <w:rPr>
      <w:b/>
      <w:bCs/>
    </w:rPr>
  </w:style>
  <w:style w:type="character" w:customStyle="1" w:styleId="PedmtkomenteChar">
    <w:name w:val="Předmět komentáře Char"/>
    <w:link w:val="Pedmtkomente"/>
    <w:rsid w:val="00862071"/>
    <w:rPr>
      <w:b/>
      <w:bCs/>
    </w:rPr>
  </w:style>
  <w:style w:type="table" w:styleId="Mkatabulky">
    <w:name w:val="Table Grid"/>
    <w:basedOn w:val="Normlntabulka"/>
    <w:rsid w:val="00D65D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Normln"/>
    <w:link w:val="NzevChar"/>
    <w:autoRedefine/>
    <w:uiPriority w:val="10"/>
    <w:qFormat/>
    <w:rsid w:val="004D58CF"/>
    <w:pPr>
      <w:spacing w:line="360" w:lineRule="auto"/>
      <w:jc w:val="center"/>
    </w:pPr>
    <w:rPr>
      <w:b/>
      <w:spacing w:val="-10"/>
      <w:kern w:val="28"/>
      <w:sz w:val="32"/>
      <w:szCs w:val="56"/>
      <w:lang w:eastAsia="en-US"/>
    </w:rPr>
  </w:style>
  <w:style w:type="character" w:customStyle="1" w:styleId="NzevChar">
    <w:name w:val="Název Char"/>
    <w:link w:val="Nzev"/>
    <w:uiPriority w:val="10"/>
    <w:rsid w:val="004D58CF"/>
    <w:rPr>
      <w:b/>
      <w:spacing w:val="-10"/>
      <w:kern w:val="28"/>
      <w:sz w:val="32"/>
      <w:szCs w:val="56"/>
      <w:lang w:eastAsia="en-US"/>
    </w:rPr>
  </w:style>
  <w:style w:type="character" w:styleId="Znakapoznpodarou">
    <w:name w:val="footnote reference"/>
    <w:rsid w:val="00D07BE2"/>
    <w:rPr>
      <w:vertAlign w:val="superscript"/>
    </w:rPr>
  </w:style>
  <w:style w:type="paragraph" w:styleId="Textpoznpodarou">
    <w:name w:val="footnote text"/>
    <w:basedOn w:val="Normln"/>
    <w:link w:val="TextpoznpodarouChar"/>
    <w:uiPriority w:val="99"/>
    <w:unhideWhenUsed/>
    <w:rsid w:val="00D07BE2"/>
    <w:rPr>
      <w:rFonts w:ascii="Calibri" w:eastAsia="Calibri" w:hAnsi="Calibri"/>
      <w:lang w:eastAsia="en-US"/>
    </w:rPr>
  </w:style>
  <w:style w:type="character" w:customStyle="1" w:styleId="TextpoznpodarouChar">
    <w:name w:val="Text pozn. pod čarou Char"/>
    <w:link w:val="Textpoznpodarou"/>
    <w:uiPriority w:val="99"/>
    <w:rsid w:val="00D07BE2"/>
    <w:rPr>
      <w:rFonts w:ascii="Calibri" w:eastAsia="Calibri" w:hAnsi="Calibri"/>
      <w:lang w:eastAsia="en-US"/>
    </w:rPr>
  </w:style>
  <w:style w:type="paragraph" w:customStyle="1" w:styleId="Default">
    <w:name w:val="Default"/>
    <w:rsid w:val="004F1F6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9B2669"/>
  </w:style>
  <w:style w:type="paragraph" w:styleId="Obsah2">
    <w:name w:val="toc 2"/>
    <w:basedOn w:val="Normln"/>
    <w:next w:val="Normln"/>
    <w:autoRedefine/>
    <w:uiPriority w:val="39"/>
    <w:unhideWhenUsed/>
    <w:qFormat/>
    <w:rsid w:val="00C541F8"/>
    <w:pPr>
      <w:tabs>
        <w:tab w:val="right" w:leader="dot" w:pos="9060"/>
      </w:tabs>
      <w:spacing w:after="100" w:line="276" w:lineRule="auto"/>
      <w:ind w:left="220"/>
      <w:jc w:val="center"/>
    </w:pPr>
    <w:rPr>
      <w:rFonts w:eastAsiaTheme="minorHAnsi"/>
      <w:b/>
      <w:noProof/>
      <w:sz w:val="24"/>
      <w:szCs w:val="24"/>
      <w:lang w:eastAsia="en-US"/>
    </w:rPr>
  </w:style>
  <w:style w:type="character" w:customStyle="1" w:styleId="Nadpis2Char">
    <w:name w:val="Nadpis 2 Char"/>
    <w:basedOn w:val="Standardnpsmoodstavce"/>
    <w:link w:val="Nadpis2"/>
    <w:rsid w:val="00C14F9E"/>
    <w:rPr>
      <w:rFonts w:ascii="Times New Roman tučné" w:eastAsiaTheme="majorEastAsia" w:hAnsi="Times New Roman tučné" w:cstheme="majorBidi"/>
      <w:b/>
      <w:bCs/>
      <w:sz w:val="24"/>
      <w:szCs w:val="26"/>
    </w:rPr>
  </w:style>
  <w:style w:type="paragraph" w:styleId="Rozloendokumentu">
    <w:name w:val="Document Map"/>
    <w:basedOn w:val="Normln"/>
    <w:link w:val="RozloendokumentuChar"/>
    <w:semiHidden/>
    <w:unhideWhenUsed/>
    <w:rsid w:val="00C14F9E"/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semiHidden/>
    <w:rsid w:val="00C14F9E"/>
    <w:rPr>
      <w:rFonts w:ascii="Tahoma" w:hAnsi="Tahoma" w:cs="Tahoma"/>
      <w:sz w:val="16"/>
      <w:szCs w:val="16"/>
    </w:rPr>
  </w:style>
  <w:style w:type="character" w:styleId="slodku">
    <w:name w:val="line number"/>
    <w:basedOn w:val="Standardnpsmoodstavce"/>
    <w:semiHidden/>
    <w:unhideWhenUsed/>
    <w:rsid w:val="002901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0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AC23151D65DD4399A71ECC74CBFFF7" ma:contentTypeVersion="7" ma:contentTypeDescription="Vytvořit nový dokument" ma:contentTypeScope="" ma:versionID="649bd1425e9133bfe3581c386dab429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a7303bae0f94081bdef11d44ee62ce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Datum zahájení plánování" ma:internalName="PublishingStartDate">
      <xsd:simpleType>
        <xsd:restriction base="dms:Unknown"/>
      </xsd:simpleType>
    </xsd:element>
    <xsd:element name="PublishingExpirationDate" ma:index="8" nillable="true" ma:displayName="Datum ukončení plánování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9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haredContentType xmlns="Microsoft.SharePoint.Taxonomy.ContentTypeSync" SourceId="5b80e54c-f650-4555-b073-c28f0a639d38" ContentTypeId="0x01" PreviousValue="false"/>
</file>

<file path=customXml/itemProps1.xml><?xml version="1.0" encoding="utf-8"?>
<ds:datastoreItem xmlns:ds="http://schemas.openxmlformats.org/officeDocument/2006/customXml" ds:itemID="{F29BD455-4CCF-474A-9511-A0711F736746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c92ec275-d91b-48a3-b6de-61c9914596f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DBB3252-8D34-4D78-858B-FD80B4CD5D19}"/>
</file>

<file path=customXml/itemProps3.xml><?xml version="1.0" encoding="utf-8"?>
<ds:datastoreItem xmlns:ds="http://schemas.openxmlformats.org/officeDocument/2006/customXml" ds:itemID="{63A4A455-7431-4861-8371-013D4F7258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397F44-6D15-4B93-9177-F2E3226712A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72758C1-D80E-4807-A923-9C38DC2992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OBRANY</vt:lpstr>
    </vt:vector>
  </TitlesOfParts>
  <Company>Microsoft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OBRANY</dc:title>
  <dc:creator>Flasar Zdenek</dc:creator>
  <cp:lastModifiedBy>Šilinger Karel</cp:lastModifiedBy>
  <cp:revision>5</cp:revision>
  <cp:lastPrinted>2019-12-12T08:39:00Z</cp:lastPrinted>
  <dcterms:created xsi:type="dcterms:W3CDTF">2020-02-03T10:38:00Z</dcterms:created>
  <dcterms:modified xsi:type="dcterms:W3CDTF">2020-02-0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AC23151D65DD4399A71ECC74CBFFF7</vt:lpwstr>
  </property>
</Properties>
</file>